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63AC13" w14:textId="33D8FA3F" w:rsidR="00EA6A72" w:rsidRPr="00CD44C5" w:rsidRDefault="00A97F24" w:rsidP="00716503">
      <w:pPr>
        <w:tabs>
          <w:tab w:val="left" w:pos="3100"/>
          <w:tab w:val="left" w:pos="3640"/>
        </w:tabs>
        <w:jc w:val="center"/>
        <w:rPr>
          <w:rFonts w:ascii="Calibri" w:hAnsi="Calibri"/>
          <w:b/>
          <w:color w:val="000000" w:themeColor="text1"/>
          <w:sz w:val="56"/>
          <w:szCs w:val="72"/>
        </w:rPr>
      </w:pPr>
      <w:r w:rsidRPr="00CD44C5">
        <w:rPr>
          <w:rFonts w:ascii="Calibri" w:hAnsi="Calibri"/>
          <w:b/>
          <w:color w:val="000000" w:themeColor="text1"/>
          <w:sz w:val="56"/>
          <w:szCs w:val="72"/>
        </w:rPr>
        <w:t xml:space="preserve">Sümeyra </w:t>
      </w:r>
      <w:proofErr w:type="spellStart"/>
      <w:r w:rsidRPr="00CD44C5">
        <w:rPr>
          <w:rFonts w:ascii="Calibri" w:hAnsi="Calibri"/>
          <w:b/>
          <w:color w:val="000000" w:themeColor="text1"/>
          <w:sz w:val="56"/>
          <w:szCs w:val="72"/>
        </w:rPr>
        <w:t>Bengisu</w:t>
      </w:r>
      <w:proofErr w:type="spellEnd"/>
      <w:r w:rsidRPr="00CD44C5">
        <w:rPr>
          <w:rFonts w:ascii="Calibri" w:hAnsi="Calibri"/>
          <w:b/>
          <w:color w:val="000000" w:themeColor="text1"/>
          <w:sz w:val="56"/>
          <w:szCs w:val="72"/>
        </w:rPr>
        <w:t xml:space="preserve"> A</w:t>
      </w:r>
      <w:r w:rsidR="00BF04A8" w:rsidRPr="00CD44C5">
        <w:rPr>
          <w:rFonts w:ascii="Calibri" w:hAnsi="Calibri"/>
          <w:b/>
          <w:color w:val="000000" w:themeColor="text1"/>
          <w:sz w:val="56"/>
          <w:szCs w:val="72"/>
        </w:rPr>
        <w:t>KKURT</w:t>
      </w:r>
    </w:p>
    <w:p w14:paraId="69CD33E9" w14:textId="310C49F1" w:rsidR="00EA6A72" w:rsidRPr="00C60542" w:rsidRDefault="00A97F24" w:rsidP="00EA6A72">
      <w:pPr>
        <w:tabs>
          <w:tab w:val="left" w:pos="3100"/>
          <w:tab w:val="left" w:pos="3640"/>
        </w:tabs>
        <w:jc w:val="center"/>
        <w:rPr>
          <w:rFonts w:ascii="Calibri" w:hAnsi="Calibri"/>
          <w:color w:val="000000" w:themeColor="text1"/>
          <w:sz w:val="20"/>
          <w:szCs w:val="20"/>
        </w:rPr>
      </w:pPr>
      <w:r>
        <w:rPr>
          <w:rFonts w:ascii="Calibri" w:hAnsi="Calibri"/>
          <w:color w:val="000000" w:themeColor="text1"/>
          <w:sz w:val="20"/>
          <w:szCs w:val="20"/>
        </w:rPr>
        <w:t>Istanbul, Turkey</w:t>
      </w:r>
      <w:r w:rsidR="00EA6A72" w:rsidRPr="00C60542">
        <w:rPr>
          <w:rFonts w:ascii="Calibri" w:hAnsi="Calibri"/>
          <w:color w:val="000000" w:themeColor="text1"/>
          <w:sz w:val="20"/>
          <w:szCs w:val="20"/>
        </w:rPr>
        <w:t xml:space="preserve"> | </w:t>
      </w:r>
      <w:r w:rsidR="00340A68">
        <w:rPr>
          <w:rFonts w:ascii="Calibri" w:hAnsi="Calibri"/>
          <w:sz w:val="20"/>
          <w:szCs w:val="20"/>
        </w:rPr>
        <w:t>bengisuakkurt</w:t>
      </w:r>
      <w:r w:rsidR="000F625B" w:rsidRPr="000F625B">
        <w:rPr>
          <w:rFonts w:ascii="Calibri" w:hAnsi="Calibri"/>
          <w:sz w:val="20"/>
          <w:szCs w:val="20"/>
        </w:rPr>
        <w:t xml:space="preserve">@stu.khas.edu.tr </w:t>
      </w:r>
      <w:r w:rsidR="00EA6A72" w:rsidRPr="00C60542">
        <w:rPr>
          <w:rFonts w:ascii="Calibri" w:hAnsi="Calibri"/>
          <w:color w:val="000000" w:themeColor="text1"/>
          <w:sz w:val="20"/>
          <w:szCs w:val="20"/>
        </w:rPr>
        <w:t>| +</w:t>
      </w:r>
      <w:r>
        <w:rPr>
          <w:rFonts w:ascii="Calibri" w:hAnsi="Calibri"/>
          <w:color w:val="000000" w:themeColor="text1"/>
          <w:sz w:val="20"/>
          <w:szCs w:val="20"/>
        </w:rPr>
        <w:t>90 542 457 01 10</w:t>
      </w:r>
    </w:p>
    <w:p w14:paraId="2B45D42D" w14:textId="77777777" w:rsidR="00D76893" w:rsidRPr="00716503" w:rsidRDefault="00D76893">
      <w:pPr>
        <w:rPr>
          <w:sz w:val="12"/>
          <w:szCs w:val="12"/>
        </w:rPr>
      </w:pPr>
    </w:p>
    <w:p w14:paraId="091A5D27" w14:textId="77777777" w:rsidR="00D76893" w:rsidRPr="00D76893" w:rsidRDefault="00D76893">
      <w:pPr>
        <w:rPr>
          <w:sz w:val="12"/>
          <w:szCs w:val="12"/>
        </w:rPr>
      </w:pPr>
    </w:p>
    <w:tbl>
      <w:tblPr>
        <w:tblStyle w:val="TabloKlavuzu"/>
        <w:tblW w:w="10774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74"/>
      </w:tblGrid>
      <w:tr w:rsidR="00EA6A72" w14:paraId="05DF334F" w14:textId="77777777" w:rsidTr="000365AA"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p w14:paraId="322D1083" w14:textId="77777777" w:rsidR="00EA6A72" w:rsidRPr="00D76893" w:rsidRDefault="00EA6A72" w:rsidP="00EA6A72">
            <w:pPr>
              <w:jc w:val="center"/>
              <w:rPr>
                <w:sz w:val="26"/>
                <w:szCs w:val="26"/>
              </w:rPr>
            </w:pPr>
            <w:r w:rsidRPr="00D76893">
              <w:rPr>
                <w:rFonts w:ascii="Calibri" w:hAnsi="Calibri"/>
                <w:b/>
                <w:smallCaps/>
                <w:sz w:val="26"/>
                <w:szCs w:val="26"/>
              </w:rPr>
              <w:t>Educatıon</w:t>
            </w:r>
          </w:p>
        </w:tc>
      </w:tr>
      <w:tr w:rsidR="00EA6A72" w14:paraId="7860EBD8" w14:textId="77777777" w:rsidTr="000365AA"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p w14:paraId="5EBFC2BF" w14:textId="77777777" w:rsidR="00D76893" w:rsidRPr="004C08B9" w:rsidRDefault="00D76893" w:rsidP="008C594E">
            <w:pPr>
              <w:tabs>
                <w:tab w:val="left" w:pos="460"/>
              </w:tabs>
              <w:spacing w:after="20"/>
              <w:rPr>
                <w:rFonts w:ascii="Calibri" w:eastAsia="MS Gothic" w:hAnsi="Calibri"/>
                <w:b/>
                <w:bCs/>
                <w:color w:val="000000"/>
                <w:sz w:val="6"/>
                <w:szCs w:val="6"/>
              </w:rPr>
            </w:pPr>
          </w:p>
          <w:p w14:paraId="0C277D17" w14:textId="3862AA37" w:rsidR="00A97F24" w:rsidRPr="00BF04A8" w:rsidRDefault="00271125" w:rsidP="00A97F24">
            <w:pPr>
              <w:tabs>
                <w:tab w:val="left" w:pos="460"/>
              </w:tabs>
              <w:autoSpaceDE w:val="0"/>
              <w:autoSpaceDN w:val="0"/>
              <w:ind w:right="-28"/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</w:pPr>
            <w:r w:rsidRPr="00C121E0">
              <w:rPr>
                <w:rFonts w:ascii="Calibri" w:eastAsia="MS Gothic" w:hAnsi="Calibri"/>
                <w:b/>
                <w:bCs/>
                <w:color w:val="000000"/>
                <w:sz w:val="16"/>
                <w:szCs w:val="22"/>
              </w:rPr>
              <w:br/>
            </w:r>
            <w:proofErr w:type="spellStart"/>
            <w:r w:rsidRPr="00271125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>Kadir</w:t>
            </w:r>
            <w:proofErr w:type="spellEnd"/>
            <w:r w:rsidRPr="00271125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Has University, </w:t>
            </w:r>
            <w:r w:rsidRPr="00271125"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t>Istanbul, Turkey.</w:t>
            </w:r>
            <w:r w:rsidR="000F625B"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t xml:space="preserve">                                                                                                      </w:t>
            </w:r>
            <w:r w:rsidR="00431870"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t xml:space="preserve">    </w:t>
            </w:r>
            <w:r w:rsidR="000F625B"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t xml:space="preserve"> </w:t>
            </w:r>
            <w:r w:rsidR="000F625B" w:rsidRPr="000F625B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>Expected June 2021</w:t>
            </w:r>
            <w:r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br/>
            </w:r>
            <w:r w:rsidRPr="00AB4CBA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      </w:t>
            </w:r>
            <w:r w:rsidR="00AB4CBA" w:rsidRPr="00AB4CBA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>M.A., Psychology,</w:t>
            </w:r>
            <w:r w:rsidR="00AB4CBA"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t xml:space="preserve"> </w:t>
            </w:r>
            <w:r w:rsidR="00AB4CBA" w:rsidRPr="00AB4CBA"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t xml:space="preserve">Department of Psychology.  </w:t>
            </w:r>
            <w:r w:rsidR="00AB4CBA"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br/>
            </w:r>
            <w:r w:rsidR="00340A6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      GPA: 3.74</w:t>
            </w:r>
            <w:r w:rsidR="00AB4CBA" w:rsidRPr="00AB4CBA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>/4.00</w:t>
            </w:r>
            <w:r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br/>
            </w:r>
            <w:r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br/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Istanbul </w:t>
            </w:r>
            <w:proofErr w:type="spellStart"/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>Sehir</w:t>
            </w:r>
            <w:proofErr w:type="spellEnd"/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University</w:t>
            </w:r>
            <w:r w:rsidR="00A97F24" w:rsidRPr="00BF04A8"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t>, Istanbul, Turkey.</w:t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 </w:t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ab/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ab/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ab/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ab/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ab/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ab/>
              <w:t xml:space="preserve">           </w:t>
            </w:r>
            <w:r w:rsidR="00BF04A8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       </w:t>
            </w:r>
            <w:r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</w:t>
            </w:r>
            <w:r w:rsidR="00431870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        </w:t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June 2019 </w:t>
            </w:r>
          </w:p>
          <w:p w14:paraId="61F68CE2" w14:textId="77777777" w:rsidR="00A97F24" w:rsidRPr="00BF04A8" w:rsidRDefault="00A97F24" w:rsidP="00A97F24">
            <w:pPr>
              <w:tabs>
                <w:tab w:val="left" w:pos="460"/>
              </w:tabs>
              <w:autoSpaceDE w:val="0"/>
              <w:autoSpaceDN w:val="0"/>
              <w:ind w:left="426"/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</w:pPr>
            <w:r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B.A., Psychology, </w:t>
            </w:r>
            <w:r w:rsidRPr="00BF04A8">
              <w:rPr>
                <w:rFonts w:ascii="Calibri" w:eastAsia="MS Gothic" w:hAnsi="Calibri"/>
                <w:bCs/>
                <w:color w:val="000000"/>
                <w:sz w:val="22"/>
                <w:szCs w:val="22"/>
              </w:rPr>
              <w:t xml:space="preserve">Faculty of Humanities and Social Sciences. </w:t>
            </w:r>
          </w:p>
          <w:p w14:paraId="4A87966A" w14:textId="1F42BF2B" w:rsidR="00A97F24" w:rsidRPr="00C121E0" w:rsidRDefault="007404CF" w:rsidP="00A97F24">
            <w:pPr>
              <w:tabs>
                <w:tab w:val="left" w:pos="460"/>
              </w:tabs>
              <w:autoSpaceDE w:val="0"/>
              <w:autoSpaceDN w:val="0"/>
              <w:ind w:left="426"/>
              <w:rPr>
                <w:rFonts w:ascii="Calibri" w:eastAsia="MS Gothic" w:hAnsi="Calibri"/>
                <w:b/>
                <w:bCs/>
                <w:color w:val="000000"/>
                <w:sz w:val="16"/>
                <w:szCs w:val="22"/>
              </w:rPr>
            </w:pPr>
            <w:r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>GPA: 3.69</w:t>
            </w:r>
            <w:r w:rsidR="00A97F24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>/4.00</w:t>
            </w:r>
            <w:r w:rsidR="00601D09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br/>
            </w:r>
          </w:p>
          <w:p w14:paraId="4EA231F4" w14:textId="3C28BED9" w:rsidR="00A97F24" w:rsidRPr="00BF04A8" w:rsidRDefault="00A97F24" w:rsidP="00A97F24">
            <w:pPr>
              <w:tabs>
                <w:tab w:val="left" w:pos="460"/>
              </w:tabs>
              <w:autoSpaceDE w:val="0"/>
              <w:autoSpaceDN w:val="0"/>
              <w:ind w:left="426"/>
              <w:rPr>
                <w:rFonts w:ascii="Calibri" w:eastAsia="Calibri" w:hAnsi="Calibri" w:cs="Calibri"/>
                <w:bCs/>
                <w:sz w:val="22"/>
                <w:szCs w:val="22"/>
              </w:rPr>
            </w:pPr>
            <w:r w:rsidRPr="00BF04A8">
              <w:rPr>
                <w:rFonts w:ascii="Calibri" w:eastAsia="Calibri" w:hAnsi="Calibri" w:cs="Calibri"/>
                <w:b/>
                <w:sz w:val="22"/>
                <w:szCs w:val="22"/>
              </w:rPr>
              <w:t>Minor, Turkish Language</w:t>
            </w:r>
            <w:r w:rsidR="00AD7D60" w:rsidRPr="00BF04A8">
              <w:rPr>
                <w:rFonts w:ascii="Calibri" w:eastAsia="Calibri" w:hAnsi="Calibri" w:cs="Calibri"/>
                <w:b/>
                <w:sz w:val="22"/>
                <w:szCs w:val="22"/>
              </w:rPr>
              <w:t>,</w:t>
            </w:r>
            <w:r w:rsidRPr="00BF04A8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  <w:r w:rsidRPr="00BF04A8">
              <w:rPr>
                <w:rFonts w:ascii="Calibri" w:eastAsia="Calibri" w:hAnsi="Calibri" w:cs="Calibri"/>
                <w:b/>
                <w:noProof/>
                <w:sz w:val="22"/>
                <w:szCs w:val="22"/>
              </w:rPr>
              <w:t>and</w:t>
            </w:r>
            <w:r w:rsidRPr="00BF04A8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Literature,</w:t>
            </w:r>
            <w:r w:rsidRPr="00BF04A8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</w:rPr>
              <w:t xml:space="preserve"> </w:t>
            </w:r>
            <w:r w:rsidRPr="00BF04A8">
              <w:rPr>
                <w:rFonts w:ascii="Calibri" w:eastAsia="Calibri" w:hAnsi="Calibri" w:cs="Calibri"/>
                <w:bCs/>
                <w:sz w:val="22"/>
                <w:szCs w:val="22"/>
              </w:rPr>
              <w:t xml:space="preserve">Faculty of Humanities and Social Sciences.  </w:t>
            </w:r>
            <w:r w:rsidR="00BF04A8" w:rsidRPr="00BF04A8">
              <w:rPr>
                <w:rFonts w:ascii="Calibri" w:eastAsia="Calibri" w:hAnsi="Calibri" w:cs="Calibri"/>
                <w:bCs/>
                <w:sz w:val="22"/>
                <w:szCs w:val="22"/>
              </w:rPr>
              <w:t xml:space="preserve">              </w:t>
            </w:r>
            <w:r w:rsidR="00271125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  </w:t>
            </w:r>
            <w:r w:rsidR="00431870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    </w:t>
            </w:r>
            <w:r w:rsidR="00271125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      </w:t>
            </w:r>
            <w:r w:rsidR="00BF04A8" w:rsidRPr="00BF04A8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</w:rPr>
              <w:t xml:space="preserve"> June 2019</w:t>
            </w:r>
          </w:p>
          <w:p w14:paraId="00A9424B" w14:textId="22474A31" w:rsidR="00640C79" w:rsidRPr="00CA2D2C" w:rsidRDefault="00EC6C3E" w:rsidP="005A358E">
            <w:pPr>
              <w:tabs>
                <w:tab w:val="left" w:pos="460"/>
              </w:tabs>
              <w:autoSpaceDE w:val="0"/>
              <w:autoSpaceDN w:val="0"/>
              <w:ind w:left="426"/>
              <w:rPr>
                <w:rFonts w:ascii="Calibri" w:hAnsi="Calibri"/>
                <w:b/>
                <w:bCs/>
                <w:sz w:val="10"/>
                <w:szCs w:val="10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GPA: 3.96</w:t>
            </w:r>
            <w:r w:rsidR="00E3538F">
              <w:rPr>
                <w:rFonts w:ascii="Calibri" w:eastAsia="Calibri" w:hAnsi="Calibri" w:cs="Calibri"/>
                <w:b/>
                <w:sz w:val="22"/>
                <w:szCs w:val="22"/>
              </w:rPr>
              <w:t>/4.00</w:t>
            </w:r>
            <w:r w:rsidR="00601D09">
              <w:rPr>
                <w:rFonts w:ascii="Calibri" w:eastAsia="Calibri" w:hAnsi="Calibri" w:cs="Calibri"/>
                <w:b/>
                <w:sz w:val="22"/>
                <w:szCs w:val="22"/>
              </w:rPr>
              <w:br/>
            </w:r>
            <w:bookmarkStart w:id="0" w:name="_GoBack"/>
            <w:bookmarkEnd w:id="0"/>
          </w:p>
        </w:tc>
      </w:tr>
      <w:tr w:rsidR="00CE2E9B" w14:paraId="6FAE537B" w14:textId="77777777" w:rsidTr="000365AA"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p w14:paraId="0076FC01" w14:textId="099BC525" w:rsidR="00CE2E9B" w:rsidRPr="00D76893" w:rsidRDefault="00C55728" w:rsidP="00CE2E9B">
            <w:pPr>
              <w:tabs>
                <w:tab w:val="left" w:pos="460"/>
              </w:tabs>
              <w:jc w:val="center"/>
              <w:rPr>
                <w:rFonts w:ascii="Calibri" w:eastAsia="MS Gothic" w:hAnsi="Calibri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Calibri" w:hAnsi="Calibri"/>
                <w:b/>
                <w:smallCaps/>
                <w:sz w:val="26"/>
                <w:szCs w:val="26"/>
              </w:rPr>
              <w:t xml:space="preserve"> </w:t>
            </w:r>
            <w:r w:rsidR="00BF04A8">
              <w:rPr>
                <w:rFonts w:ascii="Calibri" w:hAnsi="Calibri"/>
                <w:b/>
                <w:smallCaps/>
                <w:sz w:val="26"/>
                <w:szCs w:val="26"/>
              </w:rPr>
              <w:t xml:space="preserve">Conference </w:t>
            </w:r>
            <w:r w:rsidR="00D931B9">
              <w:rPr>
                <w:rFonts w:ascii="Calibri" w:hAnsi="Calibri"/>
                <w:b/>
                <w:smallCaps/>
                <w:sz w:val="26"/>
                <w:szCs w:val="26"/>
              </w:rPr>
              <w:t>Presentations</w:t>
            </w:r>
          </w:p>
        </w:tc>
      </w:tr>
      <w:tr w:rsidR="00CE2E9B" w14:paraId="220EFB14" w14:textId="77777777" w:rsidTr="000365AA"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p w14:paraId="6BF7F215" w14:textId="312E7DC9" w:rsidR="005B025A" w:rsidRPr="00317A42" w:rsidRDefault="00C121E0" w:rsidP="00A420BD">
            <w:pPr>
              <w:pStyle w:val="NormalWeb"/>
              <w:ind w:right="-90"/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</w:pPr>
            <w:r w:rsidRPr="00C121E0">
              <w:rPr>
                <w:rFonts w:ascii="Calibri" w:hAnsi="Calibri" w:cs="Calibri"/>
                <w:b/>
                <w:bCs/>
                <w:color w:val="000000"/>
                <w:sz w:val="16"/>
                <w:szCs w:val="22"/>
                <w:lang w:val="en-US"/>
              </w:rPr>
              <w:t xml:space="preserve"> </w:t>
            </w:r>
            <w:r w:rsidR="00A420BD">
              <w:rPr>
                <w:rFonts w:ascii="Calibri" w:hAnsi="Calibri" w:cs="Calibri"/>
                <w:b/>
                <w:bCs/>
                <w:color w:val="000000"/>
                <w:sz w:val="16"/>
                <w:szCs w:val="22"/>
                <w:lang w:val="en-US"/>
              </w:rPr>
              <w:br/>
            </w:r>
            <w:proofErr w:type="spellStart"/>
            <w:r w:rsidR="00A420BD" w:rsidRPr="00317A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kkurt</w:t>
            </w:r>
            <w:proofErr w:type="spellEnd"/>
            <w:r w:rsidR="00A420BD" w:rsidRPr="00317A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, B.</w:t>
            </w:r>
            <w:r w:rsidR="00A420BD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A420BD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Koç</w:t>
            </w:r>
            <w:proofErr w:type="spellEnd"/>
            <w:r w:rsidR="00A420BD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, Y., Spea</w:t>
            </w:r>
            <w:r w:rsidR="00A420B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rs, R., and </w:t>
            </w:r>
            <w:proofErr w:type="spellStart"/>
            <w:r w:rsidR="00A420B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Teiceira</w:t>
            </w:r>
            <w:proofErr w:type="spellEnd"/>
            <w:r w:rsidR="00A420B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, C.P. (2020, July</w:t>
            </w:r>
            <w:r w:rsidR="00A420BD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). Muslim or Feminist? Muslim-Femin</w:t>
            </w:r>
            <w:r w:rsidR="00A420B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ist Identity </w:t>
            </w:r>
            <w:r w:rsidR="00A420B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br/>
              <w:t xml:space="preserve">        </w:t>
            </w:r>
            <w:r w:rsidR="00A420BD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Integration and Collective Action Intentions. </w:t>
            </w:r>
            <w:r w:rsidR="00A420B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Will be presented </w:t>
            </w:r>
            <w:r w:rsidR="00A420BD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at the </w:t>
            </w:r>
            <w:r w:rsidR="00A420BD" w:rsidRPr="00A420BD">
              <w:rPr>
                <w:rFonts w:ascii="Calibri" w:hAnsi="Calibri" w:cs="Calibri"/>
                <w:bCs/>
                <w:i/>
                <w:color w:val="000000"/>
                <w:sz w:val="22"/>
                <w:szCs w:val="22"/>
                <w:lang w:val="en-US"/>
              </w:rPr>
              <w:t>EASP 2020 General Meeting</w:t>
            </w:r>
            <w:r w:rsidR="00A420B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, Krakow, Poland.</w:t>
            </w:r>
            <w:r w:rsidR="00A420B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br/>
            </w:r>
            <w:r w:rsidR="00A420BD" w:rsidRPr="00A420BD">
              <w:rPr>
                <w:rFonts w:ascii="Calibri" w:hAnsi="Calibri" w:cs="Calibri"/>
                <w:b/>
                <w:bCs/>
                <w:color w:val="000000"/>
                <w:sz w:val="16"/>
                <w:szCs w:val="22"/>
                <w:lang w:val="en-US"/>
              </w:rPr>
              <w:br/>
            </w:r>
            <w:proofErr w:type="spellStart"/>
            <w:r w:rsidR="00317A42" w:rsidRPr="00317A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kkurt</w:t>
            </w:r>
            <w:proofErr w:type="spellEnd"/>
            <w:r w:rsidR="00317A42" w:rsidRPr="00317A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, B.</w:t>
            </w:r>
            <w:r w:rsidR="00317A42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317A42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Koç</w:t>
            </w:r>
            <w:proofErr w:type="spellEnd"/>
            <w:r w:rsidR="00317A42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, Y., Spears, R., and </w:t>
            </w:r>
            <w:proofErr w:type="spellStart"/>
            <w:r w:rsidR="00317A42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Teiceira</w:t>
            </w:r>
            <w:proofErr w:type="spellEnd"/>
            <w:r w:rsidR="00317A42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, C.P. (2019, December). Muslim or Feminist? Muslim-Femin</w:t>
            </w:r>
            <w:r w:rsid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ist Identity </w:t>
            </w:r>
            <w:r w:rsid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br/>
              <w:t xml:space="preserve">        </w:t>
            </w:r>
            <w:r w:rsidR="00317A42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Integration and Collective Action Intentions. Paper presentation at the </w:t>
            </w:r>
            <w:r w:rsidR="00317A42" w:rsidRPr="00317A42">
              <w:rPr>
                <w:rFonts w:ascii="Calibri" w:hAnsi="Calibri" w:cs="Calibri"/>
                <w:bCs/>
                <w:i/>
                <w:color w:val="000000"/>
                <w:sz w:val="22"/>
                <w:szCs w:val="22"/>
                <w:lang w:val="en-US"/>
              </w:rPr>
              <w:t>3. Social Psychology Congress</w:t>
            </w:r>
            <w:r w:rsid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Kadir</w:t>
            </w:r>
            <w:proofErr w:type="spellEnd"/>
            <w:r w:rsid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 Has </w:t>
            </w:r>
            <w:r w:rsid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br/>
            </w:r>
            <w:r w:rsidR="00317A42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       </w:t>
            </w:r>
            <w:r w:rsidR="001D4C77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University, I</w:t>
            </w:r>
            <w:r w:rsidR="00317A42" w:rsidRP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stanbul.</w:t>
            </w:r>
            <w:r w:rsidR="00317A4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br/>
            </w:r>
            <w:r w:rsidR="00F74CCD" w:rsidRPr="00317A42">
              <w:rPr>
                <w:rFonts w:ascii="Calibri" w:hAnsi="Calibri" w:cs="Calibri"/>
                <w:b/>
                <w:bCs/>
                <w:color w:val="000000"/>
                <w:sz w:val="16"/>
                <w:szCs w:val="22"/>
                <w:lang w:val="en-US"/>
              </w:rPr>
              <w:br/>
            </w:r>
            <w:proofErr w:type="spellStart"/>
            <w:r w:rsidR="00CF770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kkurt</w:t>
            </w:r>
            <w:proofErr w:type="spellEnd"/>
            <w:r w:rsidR="00CF770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, B.</w:t>
            </w:r>
            <w:r w:rsidR="00F74CC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CF7702" w:rsidRPr="00CF770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&amp;</w:t>
            </w:r>
            <w:r w:rsidR="00F74CC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F74CC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Koc</w:t>
            </w:r>
            <w:proofErr w:type="spellEnd"/>
            <w:r w:rsidR="00F74CC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, Y., Spears, R. (2019, November</w:t>
            </w:r>
            <w:r w:rsidR="00CF7702" w:rsidRPr="00CF770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). Muslim-Feminist identity integration: How is it possible? Paper </w:t>
            </w:r>
            <w:r w:rsidR="00F74CC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br/>
              <w:t xml:space="preserve">        </w:t>
            </w:r>
            <w:r w:rsidR="00CF7702" w:rsidRPr="00CF770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Presentation at </w:t>
            </w:r>
            <w:r w:rsidR="00F356FE">
              <w:rPr>
                <w:rFonts w:ascii="Calibri" w:hAnsi="Calibri" w:cs="Calibri"/>
                <w:bCs/>
                <w:i/>
                <w:color w:val="000000"/>
                <w:sz w:val="22"/>
                <w:szCs w:val="22"/>
                <w:lang w:val="en-US"/>
              </w:rPr>
              <w:t xml:space="preserve">the </w:t>
            </w:r>
            <w:r w:rsidR="00F74CCD" w:rsidRPr="00F356FE">
              <w:rPr>
                <w:rFonts w:ascii="Calibri" w:hAnsi="Calibri" w:cs="Calibri"/>
                <w:bCs/>
                <w:i/>
                <w:color w:val="000000"/>
                <w:sz w:val="22"/>
                <w:szCs w:val="22"/>
                <w:lang w:val="en-US"/>
              </w:rPr>
              <w:t xml:space="preserve">Muslim-Feminists </w:t>
            </w:r>
            <w:r w:rsidR="00F356FE" w:rsidRPr="00F356FE">
              <w:rPr>
                <w:rFonts w:ascii="Calibri" w:hAnsi="Calibri" w:cs="Calibri"/>
                <w:bCs/>
                <w:i/>
                <w:color w:val="000000"/>
                <w:sz w:val="22"/>
                <w:szCs w:val="22"/>
                <w:lang w:val="en-US"/>
              </w:rPr>
              <w:t>Conference</w:t>
            </w:r>
            <w:r w:rsidR="00F356FE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F74CCD" w:rsidRPr="00F356FE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by </w:t>
            </w:r>
            <w:proofErr w:type="spellStart"/>
            <w:r w:rsidR="00F74CCD" w:rsidRPr="00F356FE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Havle</w:t>
            </w:r>
            <w:proofErr w:type="spellEnd"/>
            <w:r w:rsidR="00F74CCD" w:rsidRPr="00F356FE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 Women Association</w:t>
            </w:r>
            <w:r w:rsidR="00F74CCD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, Istanbul, Turkey</w:t>
            </w:r>
            <w:r w:rsidR="00CF7702" w:rsidRPr="00CF770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.</w:t>
            </w:r>
            <w:r w:rsidR="00CF7702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br/>
            </w:r>
            <w:r w:rsidR="00CF7702" w:rsidRPr="00CF7702">
              <w:rPr>
                <w:rFonts w:ascii="Calibri" w:hAnsi="Calibri" w:cs="Calibri"/>
                <w:b/>
                <w:bCs/>
                <w:color w:val="000000"/>
                <w:sz w:val="16"/>
                <w:szCs w:val="22"/>
                <w:lang w:val="en-US"/>
              </w:rPr>
              <w:br/>
            </w:r>
            <w:proofErr w:type="spellStart"/>
            <w:r w:rsidR="00BF04A8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kkurt</w:t>
            </w:r>
            <w:proofErr w:type="spellEnd"/>
            <w:r w:rsidR="00BF04A8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, B.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oc</w:t>
            </w:r>
            <w:proofErr w:type="spellEnd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Y., </w:t>
            </w:r>
            <w:proofErr w:type="spellStart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izik</w:t>
            </w:r>
            <w:proofErr w:type="spellEnd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B., &amp; Anderson, J. (2019, July). “Whatever you give is yours, not the one that is left”: 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br/>
              <w:t xml:space="preserve">        Importance of social identities promoting humanitarian action. </w:t>
            </w:r>
            <w:r w:rsidR="00A7258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Paper presentation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at </w:t>
            </w:r>
            <w:r w:rsidR="00656ABC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the </w:t>
            </w:r>
            <w:r w:rsidR="00BF04A8" w:rsidRPr="00BF04A8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 xml:space="preserve">Annual Meeting of </w:t>
            </w:r>
            <w:r w:rsidR="00BF04A8" w:rsidRPr="00BF04A8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br/>
              <w:t xml:space="preserve">        International Society of Political Psychology (ISPP)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, Lisbon, Portugal.</w:t>
            </w:r>
            <w:r w:rsidR="00EA7BF1"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  <w:br/>
            </w:r>
            <w:r w:rsidR="00BF04A8" w:rsidRPr="005E6C02">
              <w:rPr>
                <w:rFonts w:ascii="Calibri" w:hAnsi="Calibri" w:cs="Calibri"/>
                <w:color w:val="000000"/>
                <w:sz w:val="16"/>
                <w:szCs w:val="22"/>
                <w:lang w:val="en-US"/>
              </w:rPr>
              <w:br/>
            </w:r>
            <w:proofErr w:type="spellStart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oc</w:t>
            </w:r>
            <w:proofErr w:type="spellEnd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Y., </w:t>
            </w:r>
            <w:proofErr w:type="spellStart"/>
            <w:r w:rsidR="00BF04A8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kkurt</w:t>
            </w:r>
            <w:proofErr w:type="spellEnd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</w:t>
            </w:r>
            <w:r w:rsidR="00BF04A8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B.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, &amp; Spears, R. (2019, July). Muslim-Feminist identity i</w:t>
            </w:r>
            <w:r w:rsidR="00A7258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ntegration: How is it possible?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br/>
              <w:t xml:space="preserve">         </w:t>
            </w:r>
            <w:r w:rsidR="00F356FE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Paper p</w:t>
            </w:r>
            <w:r w:rsidR="00A7258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resentation 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at </w:t>
            </w:r>
            <w:r w:rsidR="00BF04A8" w:rsidRPr="00BF04A8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Annual Meeting of International Society of Political Psychology (ISPP)</w:t>
            </w:r>
            <w:r w:rsidR="002124D7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Lisbon, Portugal. </w:t>
            </w:r>
            <w:r w:rsidR="005155A4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br/>
            </w:r>
            <w:r w:rsidR="005155A4" w:rsidRPr="005155A4"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  <w:br/>
            </w:r>
            <w:proofErr w:type="spellStart"/>
            <w:r w:rsidR="005155A4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oc</w:t>
            </w:r>
            <w:proofErr w:type="spellEnd"/>
            <w:r w:rsidR="005155A4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Y., </w:t>
            </w:r>
            <w:proofErr w:type="spellStart"/>
            <w:r w:rsidR="005155A4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kkurt</w:t>
            </w:r>
            <w:proofErr w:type="spellEnd"/>
            <w:r w:rsidR="005155A4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, B.</w:t>
            </w:r>
            <w:r w:rsidR="005155A4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, &amp; Spears, R. (2019, June</w:t>
            </w:r>
            <w:r w:rsidR="005155A4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). Muslim-Feminist identity integration: How is it possible? Paper </w:t>
            </w:r>
            <w:r w:rsidR="005155A4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br/>
              <w:t xml:space="preserve">          presentation at the </w:t>
            </w:r>
            <w:proofErr w:type="spellStart"/>
            <w:r w:rsidR="005155A4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Tajfel</w:t>
            </w:r>
            <w:proofErr w:type="spellEnd"/>
            <w:r w:rsidR="005155A4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 xml:space="preserve"> Symposium,</w:t>
            </w:r>
            <w:r w:rsidR="005155A4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5155A4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Warsaw, Poland</w:t>
            </w:r>
            <w:r w:rsidR="005155A4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.</w:t>
            </w:r>
            <w:r w:rsidR="002124D7"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  <w:br/>
            </w:r>
            <w:r w:rsidR="00BF04A8" w:rsidRPr="005E6C02">
              <w:rPr>
                <w:rFonts w:ascii="Calibri" w:hAnsi="Calibri" w:cs="Calibri"/>
                <w:color w:val="000000"/>
                <w:sz w:val="16"/>
                <w:szCs w:val="22"/>
                <w:lang w:val="en-US"/>
              </w:rPr>
              <w:br/>
            </w:r>
            <w:proofErr w:type="spellStart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oc</w:t>
            </w:r>
            <w:proofErr w:type="spellEnd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Y., </w:t>
            </w:r>
            <w:proofErr w:type="spellStart"/>
            <w:r w:rsidR="00BF04A8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kkurt</w:t>
            </w:r>
            <w:proofErr w:type="spellEnd"/>
            <w:r w:rsidR="00BF04A8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, B.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&amp; Spears, R. (2018, December). Muslim-Feminist identity integration: How is it possible? Paper 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br/>
              <w:t xml:space="preserve">          presentation at the </w:t>
            </w:r>
            <w:r w:rsidR="00BF04A8" w:rsidRPr="00BF04A8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US"/>
              </w:rPr>
              <w:t>Pacific Meeting on the Psychology of Social Change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, Santiago, Chile.</w:t>
            </w:r>
            <w:r w:rsidR="002124D7">
              <w:rPr>
                <w:rFonts w:ascii="Calibri" w:hAnsi="Calibri" w:cs="Calibri"/>
                <w:color w:val="000000"/>
                <w:sz w:val="16"/>
                <w:szCs w:val="16"/>
                <w:lang w:val="en-US"/>
              </w:rPr>
              <w:br/>
            </w:r>
            <w:r w:rsidR="00BF04A8" w:rsidRPr="005E6C02">
              <w:rPr>
                <w:rFonts w:ascii="Calibri" w:hAnsi="Calibri" w:cs="Calibri"/>
                <w:color w:val="000000"/>
                <w:sz w:val="16"/>
                <w:szCs w:val="22"/>
                <w:lang w:val="en-US"/>
              </w:rPr>
              <w:br/>
            </w:r>
            <w:proofErr w:type="spellStart"/>
            <w:r w:rsidR="00BF04A8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kkurt</w:t>
            </w:r>
            <w:proofErr w:type="spellEnd"/>
            <w:r w:rsidR="00BF04A8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, B.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&amp; </w:t>
            </w:r>
            <w:proofErr w:type="spellStart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oc</w:t>
            </w:r>
            <w:proofErr w:type="spellEnd"/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, Y., &amp; Spears, R. (2018, November). Muslim-Feminist identity integration in Turkey. Poster 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br/>
              <w:t xml:space="preserve">          presentation at </w:t>
            </w:r>
            <w:r w:rsidR="00BF04A8" w:rsidRPr="00BF04A8">
              <w:rPr>
                <w:rFonts w:ascii="Calibri" w:hAnsi="Calibri" w:cs="Calibri"/>
                <w:i/>
                <w:color w:val="000000"/>
                <w:sz w:val="22"/>
                <w:szCs w:val="22"/>
                <w:lang w:val="en-US"/>
              </w:rPr>
              <w:t>the 20th National Congress of Psychology</w:t>
            </w:r>
            <w:r w:rsidR="00BF04A8"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, Ankara, Turkey.</w:t>
            </w:r>
            <w:r w:rsidR="00BF04A8" w:rsidRPr="00BF04A8">
              <w:rPr>
                <w:rFonts w:ascii="Calibri" w:hAnsi="Calibri"/>
                <w:sz w:val="22"/>
                <w:szCs w:val="22"/>
                <w:lang w:val="en-US" w:bidi="en-US"/>
              </w:rPr>
              <w:br/>
            </w:r>
          </w:p>
        </w:tc>
      </w:tr>
      <w:tr w:rsidR="00CE2E9B" w14:paraId="5F1CF82C" w14:textId="77777777" w:rsidTr="000365AA"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p w14:paraId="54691A26" w14:textId="026C2791" w:rsidR="00CE2E9B" w:rsidRPr="00D76893" w:rsidRDefault="00CD44C5" w:rsidP="00CE2E9B">
            <w:pPr>
              <w:tabs>
                <w:tab w:val="left" w:pos="460"/>
              </w:tabs>
              <w:jc w:val="center"/>
              <w:rPr>
                <w:rFonts w:ascii="Calibri" w:eastAsia="MS Gothic" w:hAnsi="Calibri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Calibri" w:hAnsi="Calibri"/>
                <w:b/>
                <w:smallCaps/>
                <w:sz w:val="26"/>
                <w:szCs w:val="26"/>
              </w:rPr>
              <w:t xml:space="preserve">Grants </w:t>
            </w:r>
            <w:r w:rsidRPr="00CD44C5">
              <w:rPr>
                <w:rFonts w:ascii="Calibri" w:hAnsi="Calibri"/>
                <w:smallCaps/>
                <w:sz w:val="26"/>
                <w:szCs w:val="26"/>
              </w:rPr>
              <w:t>&amp;</w:t>
            </w:r>
            <w:r>
              <w:rPr>
                <w:rFonts w:ascii="Calibri" w:hAnsi="Calibri"/>
                <w:b/>
                <w:smallCaps/>
                <w:sz w:val="26"/>
                <w:szCs w:val="26"/>
              </w:rPr>
              <w:t xml:space="preserve"> scholarshıps</w:t>
            </w:r>
            <w:r w:rsidR="00F74CCD">
              <w:rPr>
                <w:rFonts w:ascii="Calibri" w:hAnsi="Calibri"/>
                <w:b/>
                <w:smallCaps/>
                <w:sz w:val="26"/>
                <w:szCs w:val="26"/>
              </w:rPr>
              <w:t xml:space="preserve">  </w:t>
            </w:r>
          </w:p>
        </w:tc>
      </w:tr>
      <w:tr w:rsidR="00CE2E9B" w14:paraId="32233906" w14:textId="77777777" w:rsidTr="000365AA"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p w14:paraId="52822D3F" w14:textId="4560B41E" w:rsidR="00C8092A" w:rsidRPr="00271125" w:rsidRDefault="00A420BD" w:rsidP="00C8092A">
            <w:pPr>
              <w:pStyle w:val="ListeParagraf"/>
              <w:numPr>
                <w:ilvl w:val="0"/>
                <w:numId w:val="12"/>
              </w:numPr>
              <w:spacing w:after="100"/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</w:pPr>
            <w:r w:rsidRPr="00271125">
              <w:rPr>
                <w:rFonts w:ascii="Calibri" w:hAnsi="Calibri"/>
                <w:sz w:val="22"/>
                <w:szCs w:val="22"/>
              </w:rPr>
              <w:t xml:space="preserve">Full tuition scholarship, </w:t>
            </w:r>
            <w:proofErr w:type="spellStart"/>
            <w:r w:rsidRPr="00271125">
              <w:rPr>
                <w:rFonts w:ascii="Calibri" w:hAnsi="Calibri"/>
                <w:sz w:val="22"/>
                <w:szCs w:val="22"/>
              </w:rPr>
              <w:t>Kadir</w:t>
            </w:r>
            <w:proofErr w:type="spellEnd"/>
            <w:r w:rsidRPr="00271125">
              <w:rPr>
                <w:rFonts w:ascii="Calibri" w:hAnsi="Calibri"/>
                <w:sz w:val="22"/>
                <w:szCs w:val="22"/>
              </w:rPr>
              <w:t xml:space="preserve"> Has University, Istanbul, Turkey (2019- 2021). </w:t>
            </w:r>
          </w:p>
          <w:p w14:paraId="729E2A76" w14:textId="77777777" w:rsidR="00A420BD" w:rsidRPr="00271125" w:rsidRDefault="00A420BD" w:rsidP="00A420BD">
            <w:pPr>
              <w:pStyle w:val="ListeParagraf"/>
              <w:numPr>
                <w:ilvl w:val="0"/>
                <w:numId w:val="12"/>
              </w:numPr>
              <w:spacing w:after="100"/>
              <w:rPr>
                <w:rFonts w:ascii="Calibri" w:hAnsi="Calibri"/>
                <w:sz w:val="22"/>
                <w:szCs w:val="22"/>
              </w:rPr>
            </w:pPr>
            <w:r w:rsidRPr="00271125"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 xml:space="preserve">Erasmus+ Mobility for Traineeships grant, Istanbul </w:t>
            </w:r>
            <w:proofErr w:type="spellStart"/>
            <w:r w:rsidRPr="00271125"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>Sehir</w:t>
            </w:r>
            <w:proofErr w:type="spellEnd"/>
            <w:r w:rsidRPr="00271125"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 xml:space="preserve"> University (2019).</w:t>
            </w:r>
          </w:p>
          <w:p w14:paraId="615FE4F9" w14:textId="47550063" w:rsidR="00383773" w:rsidRPr="00271125" w:rsidRDefault="00C8092A" w:rsidP="00383773">
            <w:pPr>
              <w:pStyle w:val="ListeParagraf"/>
              <w:numPr>
                <w:ilvl w:val="0"/>
                <w:numId w:val="12"/>
              </w:numPr>
              <w:spacing w:after="100"/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</w:pPr>
            <w:r w:rsidRPr="00271125"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 xml:space="preserve">Erasmus+ Mobility for Traineeships grant, Istanbul </w:t>
            </w:r>
            <w:proofErr w:type="spellStart"/>
            <w:r w:rsidRPr="00271125"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>Sehir</w:t>
            </w:r>
            <w:proofErr w:type="spellEnd"/>
            <w:r w:rsidRPr="00271125"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 xml:space="preserve"> University</w:t>
            </w:r>
            <w:r w:rsidR="00F41A46"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 xml:space="preserve"> </w:t>
            </w:r>
            <w:r w:rsidRPr="00271125"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>(2018).</w:t>
            </w:r>
            <w:r w:rsidR="00383773" w:rsidRPr="0027112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6FE15267" w14:textId="6467EF25" w:rsidR="00640C79" w:rsidRPr="00271125" w:rsidRDefault="00A420BD" w:rsidP="00271125">
            <w:pPr>
              <w:pStyle w:val="ListeParagraf"/>
              <w:numPr>
                <w:ilvl w:val="0"/>
                <w:numId w:val="12"/>
              </w:numPr>
              <w:rPr>
                <w:rFonts w:ascii="Calibri" w:hAnsi="Calibri"/>
                <w:sz w:val="22"/>
                <w:szCs w:val="22"/>
              </w:rPr>
            </w:pPr>
            <w:r w:rsidRPr="00271125">
              <w:rPr>
                <w:rFonts w:ascii="Calibri" w:hAnsi="Calibri" w:cs="Calibri"/>
                <w:color w:val="000000"/>
                <w:sz w:val="22"/>
                <w:szCs w:val="22"/>
              </w:rPr>
              <w:t>Full tuition and accomm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dation scholarships, Istanbul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</w:t>
            </w:r>
            <w:r w:rsidRPr="00271125">
              <w:rPr>
                <w:rFonts w:ascii="Calibri" w:hAnsi="Calibri" w:cs="Calibri"/>
                <w:color w:val="000000"/>
                <w:sz w:val="22"/>
                <w:szCs w:val="22"/>
              </w:rPr>
              <w:t>ehir</w:t>
            </w:r>
            <w:proofErr w:type="spellEnd"/>
            <w:r w:rsidRPr="0027112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University</w:t>
            </w:r>
            <w:r w:rsidRPr="00271125">
              <w:rPr>
                <w:rFonts w:ascii="Calibri" w:eastAsia="Times New Roman" w:hAnsi="Calibri"/>
                <w:bCs/>
                <w:color w:val="000000"/>
                <w:sz w:val="22"/>
                <w:szCs w:val="22"/>
              </w:rPr>
              <w:t>, Istanbul, Turkey (2014- 2019).</w:t>
            </w:r>
            <w:r w:rsidR="00271125">
              <w:rPr>
                <w:rFonts w:ascii="Calibri" w:hAnsi="Calibri"/>
                <w:sz w:val="22"/>
                <w:szCs w:val="22"/>
              </w:rPr>
              <w:br/>
            </w:r>
            <w:r w:rsidR="00CD44C5">
              <w:rPr>
                <w:rFonts w:ascii="Calibri" w:hAnsi="Calibri"/>
                <w:sz w:val="22"/>
                <w:szCs w:val="22"/>
              </w:rPr>
              <w:br/>
            </w:r>
          </w:p>
        </w:tc>
      </w:tr>
      <w:tr w:rsidR="00B0656A" w14:paraId="1A5EAD1B" w14:textId="77777777" w:rsidTr="000365AA"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p w14:paraId="3944AAF1" w14:textId="1AA5C449" w:rsidR="00B0656A" w:rsidRPr="00D76893" w:rsidRDefault="00B0656A" w:rsidP="005B397B">
            <w:pPr>
              <w:jc w:val="center"/>
              <w:rPr>
                <w:rFonts w:ascii="Calibri" w:hAnsi="Calibri"/>
                <w:b/>
                <w:smallCaps/>
                <w:sz w:val="26"/>
                <w:szCs w:val="26"/>
              </w:rPr>
            </w:pPr>
            <w:r w:rsidRPr="00D76893">
              <w:rPr>
                <w:rFonts w:ascii="Calibri" w:hAnsi="Calibri"/>
                <w:b/>
                <w:smallCaps/>
                <w:sz w:val="26"/>
                <w:szCs w:val="26"/>
              </w:rPr>
              <w:lastRenderedPageBreak/>
              <w:t>Research</w:t>
            </w:r>
            <w:r w:rsidR="00CD44C5" w:rsidRPr="00CD44C5">
              <w:rPr>
                <w:rFonts w:ascii="Calibri" w:hAnsi="Calibri"/>
                <w:smallCaps/>
                <w:sz w:val="26"/>
                <w:szCs w:val="26"/>
              </w:rPr>
              <w:t xml:space="preserve"> &amp;</w:t>
            </w:r>
            <w:r w:rsidR="00A131AC">
              <w:rPr>
                <w:rFonts w:ascii="Calibri" w:hAnsi="Calibri"/>
                <w:b/>
                <w:smallCaps/>
                <w:sz w:val="26"/>
                <w:szCs w:val="26"/>
              </w:rPr>
              <w:t xml:space="preserve"> Traineeship</w:t>
            </w:r>
            <w:r w:rsidRPr="00D76893">
              <w:rPr>
                <w:rFonts w:ascii="Calibri" w:hAnsi="Calibri"/>
                <w:b/>
                <w:smallCaps/>
                <w:sz w:val="26"/>
                <w:szCs w:val="26"/>
              </w:rPr>
              <w:t xml:space="preserve"> Experience</w:t>
            </w:r>
          </w:p>
        </w:tc>
      </w:tr>
      <w:tr w:rsidR="00B0656A" w14:paraId="08B1DF94" w14:textId="77777777" w:rsidTr="000365AA"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p w14:paraId="79F320D5" w14:textId="13C61090" w:rsidR="00C121E0" w:rsidRPr="00431870" w:rsidRDefault="002124D7" w:rsidP="001D4C77">
            <w:pPr>
              <w:pStyle w:val="NormalWeb"/>
              <w:spacing w:before="0" w:beforeAutospacing="0" w:after="0" w:afterAutospacing="0"/>
              <w:textAlignment w:val="baseline"/>
              <w:rPr>
                <w:rFonts w:ascii="Calibri" w:eastAsia="MS Gothic" w:hAnsi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431870">
              <w:rPr>
                <w:rFonts w:ascii="Calibri" w:eastAsia="MS Gothic" w:hAnsi="Calibri"/>
                <w:b/>
                <w:bCs/>
                <w:color w:val="000000"/>
                <w:sz w:val="16"/>
                <w:szCs w:val="16"/>
                <w:lang w:val="en-US"/>
              </w:rPr>
              <w:t xml:space="preserve"> </w:t>
            </w:r>
            <w:r w:rsidR="00F41A46" w:rsidRPr="00431870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  <w:lang w:val="en-US"/>
              </w:rPr>
              <w:br/>
            </w:r>
            <w:proofErr w:type="spellStart"/>
            <w:r w:rsidR="00431870" w:rsidRPr="00431870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  <w:lang w:val="en-US"/>
              </w:rPr>
              <w:t>Kadir</w:t>
            </w:r>
            <w:proofErr w:type="spellEnd"/>
            <w:r w:rsidR="00431870" w:rsidRPr="00431870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  <w:lang w:val="en-US"/>
              </w:rPr>
              <w:t xml:space="preserve"> Has University, </w:t>
            </w:r>
            <w:r w:rsidR="00431870" w:rsidRPr="00431870">
              <w:rPr>
                <w:rFonts w:ascii="Calibri" w:eastAsia="MS Gothic" w:hAnsi="Calibri"/>
                <w:bCs/>
                <w:color w:val="000000"/>
                <w:sz w:val="22"/>
                <w:szCs w:val="22"/>
                <w:lang w:val="en-US"/>
              </w:rPr>
              <w:t>Istanbul, Turkey</w:t>
            </w:r>
            <w:r w:rsidR="00431870" w:rsidRPr="00431870">
              <w:rPr>
                <w:rFonts w:ascii="Calibri" w:eastAsia="MS Gothic" w:hAnsi="Calibri"/>
                <w:b/>
                <w:bCs/>
                <w:color w:val="000000"/>
                <w:sz w:val="22"/>
                <w:szCs w:val="22"/>
                <w:lang w:val="en-US"/>
              </w:rPr>
              <w:t>.                                                                                                     January 2020 - Present</w:t>
            </w:r>
            <w:r w:rsidR="00431870" w:rsidRPr="00431870">
              <w:rPr>
                <w:rFonts w:ascii="Calibri" w:eastAsia="MS Gothic" w:hAnsi="Calibri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431870" w:rsidRPr="00431870">
              <w:rPr>
                <w:rFonts w:ascii="Calibri" w:eastAsia="MS Gothic" w:hAnsi="Calibri"/>
                <w:bCs/>
                <w:color w:val="000000"/>
                <w:sz w:val="22"/>
                <w:szCs w:val="22"/>
                <w:lang w:val="en-US"/>
              </w:rPr>
              <w:br/>
              <w:t>Graduate Research Assistant,</w:t>
            </w:r>
            <w:r w:rsidR="00431870" w:rsidRPr="00431870">
              <w:rPr>
                <w:sz w:val="22"/>
                <w:szCs w:val="22"/>
                <w:lang w:val="en-US"/>
              </w:rPr>
              <w:t xml:space="preserve"> </w:t>
            </w:r>
            <w:r w:rsidR="00431870" w:rsidRPr="00431870">
              <w:rPr>
                <w:rFonts w:ascii="Calibri" w:eastAsia="MS Gothic" w:hAnsi="Calibri"/>
                <w:bCs/>
                <w:color w:val="000000"/>
                <w:sz w:val="22"/>
                <w:szCs w:val="22"/>
                <w:lang w:val="en-US"/>
              </w:rPr>
              <w:t>Moral Intuitions Research Laboratory (MINT Lab).</w:t>
            </w:r>
            <w:r w:rsidR="00431870" w:rsidRPr="00431870">
              <w:rPr>
                <w:rFonts w:ascii="Calibri" w:eastAsia="MS Gothic" w:hAnsi="Calibri"/>
                <w:bCs/>
                <w:color w:val="000000"/>
                <w:sz w:val="22"/>
                <w:szCs w:val="22"/>
                <w:lang w:val="en-US"/>
              </w:rPr>
              <w:br/>
              <w:t xml:space="preserve">Principle Investigator: </w:t>
            </w:r>
            <w:proofErr w:type="spellStart"/>
            <w:r w:rsidR="00431870" w:rsidRPr="00431870">
              <w:rPr>
                <w:rFonts w:ascii="Calibri" w:eastAsia="MS Gothic" w:hAnsi="Calibri"/>
                <w:bCs/>
                <w:color w:val="000000"/>
                <w:sz w:val="22"/>
                <w:szCs w:val="22"/>
                <w:lang w:val="en-US"/>
              </w:rPr>
              <w:t>Onurcan</w:t>
            </w:r>
            <w:proofErr w:type="spellEnd"/>
            <w:r w:rsidR="00431870" w:rsidRPr="00431870">
              <w:rPr>
                <w:rFonts w:ascii="Calibri" w:eastAsia="MS Gothic" w:hAnsi="Calibri"/>
                <w:bCs/>
                <w:color w:val="000000"/>
                <w:sz w:val="22"/>
                <w:szCs w:val="22"/>
                <w:lang w:val="en-US"/>
              </w:rPr>
              <w:t xml:space="preserve"> Yılmaz, Ph.D.</w:t>
            </w:r>
            <w:r w:rsidR="00431870" w:rsidRPr="00431870">
              <w:rPr>
                <w:rFonts w:ascii="Calibri" w:eastAsia="MS Gothic" w:hAnsi="Calibri"/>
                <w:b/>
                <w:bCs/>
                <w:color w:val="000000"/>
                <w:sz w:val="16"/>
                <w:szCs w:val="16"/>
                <w:lang w:val="en-US"/>
              </w:rPr>
              <w:br/>
            </w:r>
            <w:r w:rsidR="00C121E0" w:rsidRPr="00431870">
              <w:rPr>
                <w:rFonts w:ascii="Calibri" w:eastAsia="MS Gothic" w:hAnsi="Calibri"/>
                <w:b/>
                <w:bCs/>
                <w:color w:val="000000"/>
                <w:sz w:val="16"/>
                <w:szCs w:val="16"/>
                <w:lang w:val="en-US"/>
              </w:rPr>
              <w:br/>
            </w:r>
            <w:proofErr w:type="spellStart"/>
            <w:r w:rsidR="00C121E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Katholieke</w:t>
            </w:r>
            <w:proofErr w:type="spellEnd"/>
            <w:r w:rsidR="00C121E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C121E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Universiteit</w:t>
            </w:r>
            <w:proofErr w:type="spellEnd"/>
            <w:r w:rsidR="00C121E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Leuven,</w:t>
            </w:r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 Leuven, Belgium.                                                                               </w:t>
            </w:r>
            <w:r w:rsidR="00C121E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43187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C121E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July - September 2019</w:t>
            </w:r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br/>
            </w:r>
            <w:r w:rsidR="00C121E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Erasmus+ Traineeship, </w:t>
            </w:r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Center for Social and Cultural Psychology.</w:t>
            </w:r>
            <w:r w:rsidR="00C121E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br/>
            </w:r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Principal Investigators:</w:t>
            </w:r>
            <w:r w:rsidR="00C121E0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Colette Van </w:t>
            </w:r>
            <w:proofErr w:type="spellStart"/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Laar</w:t>
            </w:r>
            <w:proofErr w:type="spellEnd"/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 Ph.D. &amp; Prof. </w:t>
            </w:r>
            <w:proofErr w:type="spellStart"/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Batja</w:t>
            </w:r>
            <w:proofErr w:type="spellEnd"/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Mesquita</w:t>
            </w:r>
            <w:proofErr w:type="spellEnd"/>
            <w:r w:rsidR="00C121E0" w:rsidRPr="00431870">
              <w:rPr>
                <w:lang w:val="en-US"/>
              </w:rPr>
              <w:t xml:space="preserve"> </w:t>
            </w:r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t>Ph.D.</w:t>
            </w:r>
            <w:r w:rsidR="00C121E0" w:rsidRPr="00431870">
              <w:rPr>
                <w:rFonts w:ascii="Calibri" w:hAnsi="Calibri" w:cs="Calibri"/>
                <w:bCs/>
                <w:color w:val="000000"/>
                <w:sz w:val="22"/>
                <w:szCs w:val="22"/>
                <w:lang w:val="en-US"/>
              </w:rPr>
              <w:br/>
            </w:r>
          </w:p>
          <w:p w14:paraId="14D1891F" w14:textId="43EF6CB8" w:rsidR="00BF04A8" w:rsidRPr="00431870" w:rsidRDefault="00BF04A8" w:rsidP="00BF04A8">
            <w:pPr>
              <w:pStyle w:val="NormalWeb"/>
              <w:spacing w:before="0" w:beforeAutospacing="0" w:after="0" w:afterAutospacing="0"/>
              <w:rPr>
                <w:sz w:val="22"/>
                <w:szCs w:val="22"/>
                <w:lang w:val="en-US"/>
              </w:rPr>
            </w:pPr>
            <w:r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Istanbul </w:t>
            </w:r>
            <w:proofErr w:type="spellStart"/>
            <w:r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Sehir</w:t>
            </w:r>
            <w:proofErr w:type="spellEnd"/>
            <w:r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University, </w:t>
            </w:r>
            <w:r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Istanbul, Turkey.                                                 </w:t>
            </w:r>
            <w:r w:rsidR="00F026C4"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                 </w:t>
            </w:r>
            <w:r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 </w:t>
            </w:r>
            <w:r w:rsidR="002124D7"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   </w:t>
            </w:r>
            <w:r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   </w:t>
            </w:r>
            <w:r w:rsidR="00F026C4"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       </w:t>
            </w:r>
            <w:r w:rsidR="00431870"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     </w:t>
            </w:r>
            <w:r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  </w:t>
            </w:r>
            <w:r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October 2018 </w:t>
            </w:r>
            <w:r w:rsidR="00F41A46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-</w:t>
            </w:r>
            <w:r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F026C4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June 2019</w:t>
            </w:r>
          </w:p>
          <w:p w14:paraId="458633B1" w14:textId="1713ACE7" w:rsidR="00BF04A8" w:rsidRPr="00431870" w:rsidRDefault="00BF04A8" w:rsidP="00BF04A8">
            <w:pPr>
              <w:rPr>
                <w:rFonts w:eastAsia="Times New Roman"/>
                <w:sz w:val="22"/>
                <w:szCs w:val="22"/>
                <w:lang w:eastAsia="tr-TR"/>
              </w:rPr>
            </w:pPr>
            <w:r w:rsidRPr="0043187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tr-TR"/>
              </w:rPr>
              <w:t>Research Assistant,</w:t>
            </w:r>
            <w:r w:rsidRPr="0043187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 xml:space="preserve"> Psychotherapy Research Lab.</w:t>
            </w:r>
          </w:p>
          <w:p w14:paraId="4587BD87" w14:textId="47568A38" w:rsidR="00F41A46" w:rsidRPr="00431870" w:rsidRDefault="00BF04A8" w:rsidP="001D4C77">
            <w:pPr>
              <w:rPr>
                <w:rFonts w:ascii="Arial" w:hAnsi="Arial" w:cs="Arial"/>
                <w:color w:val="000000"/>
                <w:sz w:val="22"/>
                <w:szCs w:val="20"/>
              </w:rPr>
            </w:pPr>
            <w:r w:rsidRPr="0043187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>Principal I</w:t>
            </w:r>
            <w:r w:rsidR="001D4C77" w:rsidRPr="0043187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 xml:space="preserve">nvestigator: </w:t>
            </w:r>
            <w:proofErr w:type="spellStart"/>
            <w:r w:rsidR="001D4C77" w:rsidRPr="0043187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>Elif</w:t>
            </w:r>
            <w:proofErr w:type="spellEnd"/>
            <w:r w:rsidR="001D4C77" w:rsidRPr="0043187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1D4C77" w:rsidRPr="0043187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>Çelebi</w:t>
            </w:r>
            <w:proofErr w:type="spellEnd"/>
            <w:r w:rsidR="001D4C77" w:rsidRPr="0043187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>, Ph.D.</w:t>
            </w:r>
          </w:p>
          <w:p w14:paraId="318896BD" w14:textId="5897A0C6" w:rsidR="00B0656A" w:rsidRPr="00431870" w:rsidRDefault="00B0656A" w:rsidP="009F2FA3">
            <w:pPr>
              <w:widowControl w:val="0"/>
              <w:adjustRightInd w:val="0"/>
              <w:ind w:left="535"/>
              <w:rPr>
                <w:rFonts w:ascii="Calibri" w:hAnsi="Calibri"/>
                <w:color w:val="000000" w:themeColor="text1"/>
                <w:sz w:val="20"/>
                <w:szCs w:val="20"/>
              </w:rPr>
            </w:pPr>
          </w:p>
          <w:p w14:paraId="4DA60AE6" w14:textId="740C8FF8" w:rsidR="00BF04A8" w:rsidRPr="00BF04A8" w:rsidRDefault="00BF04A8" w:rsidP="00BF04A8">
            <w:pPr>
              <w:pStyle w:val="NormalWeb"/>
              <w:spacing w:before="0" w:beforeAutospacing="0" w:after="0" w:afterAutospacing="0"/>
              <w:rPr>
                <w:sz w:val="22"/>
                <w:szCs w:val="22"/>
                <w:lang w:val="en-US"/>
              </w:rPr>
            </w:pPr>
            <w:r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University of Groningen (RUG),</w:t>
            </w:r>
            <w:r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Groningen</w:t>
            </w:r>
            <w:r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, </w:t>
            </w:r>
            <w:r w:rsidRPr="0043187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Netherland.</w:t>
            </w:r>
            <w:r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                                       </w:t>
            </w:r>
            <w:r w:rsidR="00756449"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                             </w:t>
            </w:r>
            <w:r w:rsidRP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  </w:t>
            </w:r>
            <w:r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July - September 2018</w:t>
            </w:r>
          </w:p>
          <w:p w14:paraId="75FCFEEE" w14:textId="771560D0" w:rsidR="00BF04A8" w:rsidRPr="00BF04A8" w:rsidRDefault="00BF04A8" w:rsidP="00BF04A8">
            <w:pPr>
              <w:pStyle w:val="NormalWeb"/>
              <w:spacing w:before="0" w:beforeAutospacing="0" w:after="0" w:afterAutospacing="0"/>
              <w:rPr>
                <w:sz w:val="22"/>
                <w:szCs w:val="22"/>
                <w:lang w:val="en-US"/>
              </w:rPr>
            </w:pPr>
            <w:r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Erasmus+ </w:t>
            </w:r>
            <w:proofErr w:type="gramStart"/>
            <w:r w:rsidR="00756449" w:rsidRPr="00BF04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Traineeship</w:t>
            </w:r>
            <w:r w:rsidR="007564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,</w:t>
            </w:r>
            <w:proofErr w:type="gramEnd"/>
            <w:r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Applied Social Psychology Lab.</w:t>
            </w:r>
          </w:p>
          <w:p w14:paraId="05CCE773" w14:textId="77777777" w:rsidR="00BF04A8" w:rsidRPr="00BF04A8" w:rsidRDefault="00BF04A8" w:rsidP="00BF04A8">
            <w:pPr>
              <w:pStyle w:val="NormalWeb"/>
              <w:spacing w:before="0" w:beforeAutospacing="0" w:after="0" w:afterAutospacing="0"/>
              <w:rPr>
                <w:sz w:val="22"/>
                <w:szCs w:val="22"/>
                <w:lang w:val="en-US"/>
              </w:rPr>
            </w:pPr>
            <w:r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Principal Investigator: </w:t>
            </w:r>
            <w:proofErr w:type="spellStart"/>
            <w:r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Yasin</w:t>
            </w:r>
            <w:proofErr w:type="spellEnd"/>
            <w:r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oc</w:t>
            </w:r>
            <w:proofErr w:type="spellEnd"/>
            <w:r w:rsidRPr="00BF04A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, PhD.</w:t>
            </w:r>
          </w:p>
          <w:p w14:paraId="0AEF53ED" w14:textId="1313374F" w:rsidR="00734651" w:rsidRPr="00734651" w:rsidRDefault="00684F0A" w:rsidP="00734651">
            <w:pPr>
              <w:pStyle w:val="NormalWeb"/>
              <w:spacing w:before="0" w:beforeAutospacing="0" w:after="0" w:afterAutospacing="0"/>
              <w:rPr>
                <w:sz w:val="22"/>
                <w:szCs w:val="22"/>
                <w:lang w:val="en-US"/>
              </w:rPr>
            </w:pPr>
            <w:r w:rsidRPr="00734651">
              <w:rPr>
                <w:rFonts w:ascii="Calibri" w:eastAsia="MS Gothic" w:hAnsi="Calibri"/>
                <w:b/>
                <w:bCs/>
                <w:color w:val="000000"/>
                <w:sz w:val="16"/>
                <w:szCs w:val="16"/>
              </w:rPr>
              <w:br/>
            </w:r>
            <w:r w:rsidR="00734651" w:rsidRPr="007346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Istanbul </w:t>
            </w:r>
            <w:proofErr w:type="spellStart"/>
            <w:r w:rsidR="00734651" w:rsidRPr="007346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Sehir</w:t>
            </w:r>
            <w:proofErr w:type="spellEnd"/>
            <w:r w:rsidR="00734651" w:rsidRPr="007346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University, </w:t>
            </w:r>
            <w:proofErr w:type="spellStart"/>
            <w:r w:rsidR="00734651" w:rsidRPr="00734651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Istanbul</w:t>
            </w:r>
            <w:proofErr w:type="gramStart"/>
            <w:r w:rsidR="00734651" w:rsidRPr="00734651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,Turkey</w:t>
            </w:r>
            <w:proofErr w:type="spellEnd"/>
            <w:proofErr w:type="gramEnd"/>
            <w:r w:rsidR="00734651" w:rsidRPr="00734651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.</w:t>
            </w:r>
            <w:r w:rsidR="00734651" w:rsidRPr="007346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                                                                          </w:t>
            </w:r>
            <w:r w:rsid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734651" w:rsidRPr="007346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          </w:t>
            </w:r>
            <w:r w:rsidR="00C121E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 </w:t>
            </w:r>
            <w:r w:rsidR="007346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 </w:t>
            </w:r>
            <w:r w:rsidR="00C121E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  </w:t>
            </w:r>
            <w:r w:rsidR="004318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  <w:r w:rsidR="0073465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  </w:t>
            </w:r>
            <w:r w:rsidR="00C121E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 May 2018 </w:t>
            </w:r>
            <w:r w:rsidR="00CD44C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-</w:t>
            </w:r>
            <w:r w:rsidR="00C121E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June 2019</w:t>
            </w:r>
          </w:p>
          <w:p w14:paraId="1A73743B" w14:textId="3C2EFBA6" w:rsidR="00734651" w:rsidRPr="00734651" w:rsidRDefault="00734651" w:rsidP="00734651">
            <w:pPr>
              <w:rPr>
                <w:rFonts w:eastAsia="Times New Roman"/>
                <w:sz w:val="22"/>
                <w:szCs w:val="22"/>
                <w:lang w:eastAsia="tr-TR"/>
              </w:rPr>
            </w:pPr>
            <w:r w:rsidRPr="0073465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tr-TR"/>
              </w:rPr>
              <w:t xml:space="preserve">Research Assistant, </w:t>
            </w:r>
            <w:r w:rsidRPr="007346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 xml:space="preserve">Cognitive Psychology Lab. </w:t>
            </w:r>
          </w:p>
          <w:p w14:paraId="2BC3B065" w14:textId="2E739FA6" w:rsidR="00D9700F" w:rsidRPr="001D4C77" w:rsidRDefault="001D4C77" w:rsidP="001D4C77">
            <w:pPr>
              <w:rPr>
                <w:rFonts w:ascii="Calibri" w:eastAsia="MS Gothic" w:hAnsi="Calibri"/>
                <w:bCs/>
                <w:color w:val="000000"/>
                <w:sz w:val="20"/>
                <w:szCs w:val="20"/>
              </w:rPr>
            </w:pPr>
            <w:r w:rsidRPr="00BF04A8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>Principal I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 xml:space="preserve">nvestigator: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>Reyya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tr-TR"/>
              </w:rPr>
              <w:t xml:space="preserve"> Bilge, Ph.D.</w:t>
            </w:r>
            <w:r w:rsidR="000365AA">
              <w:rPr>
                <w:rFonts w:ascii="Calibri" w:hAnsi="Calibri" w:cs="Calibri"/>
                <w:color w:val="000000"/>
                <w:sz w:val="22"/>
                <w:szCs w:val="22"/>
              </w:rPr>
              <w:br/>
            </w:r>
          </w:p>
          <w:p w14:paraId="3B906CCB" w14:textId="39F63194" w:rsidR="000365AA" w:rsidRPr="000365AA" w:rsidRDefault="000365AA" w:rsidP="000365AA">
            <w:pPr>
              <w:pStyle w:val="NormalWeb"/>
              <w:spacing w:before="0" w:beforeAutospacing="0" w:after="0" w:afterAutospacing="0"/>
              <w:rPr>
                <w:sz w:val="22"/>
                <w:szCs w:val="22"/>
                <w:lang w:val="en-US"/>
              </w:rPr>
            </w:pPr>
            <w:r w:rsidRPr="000365A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Istanbul </w:t>
            </w:r>
            <w:proofErr w:type="spellStart"/>
            <w:r w:rsidRPr="000365A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Sehir</w:t>
            </w:r>
            <w:proofErr w:type="spellEnd"/>
            <w:r w:rsidRPr="000365A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University,</w:t>
            </w:r>
            <w:r w:rsidRPr="000365A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Istanbul, Turkey. </w:t>
            </w:r>
            <w:r w:rsidRPr="000365A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                                                                               </w:t>
            </w:r>
            <w:r w:rsidRPr="000365A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          </w:t>
            </w:r>
            <w:r w:rsidRPr="000365A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       </w:t>
            </w:r>
            <w:r w:rsidR="002124D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    </w:t>
            </w:r>
            <w:r w:rsidRPr="000365A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     May - July 2017</w:t>
            </w:r>
          </w:p>
          <w:p w14:paraId="2EAA78AC" w14:textId="77777777" w:rsidR="000365AA" w:rsidRPr="000365AA" w:rsidRDefault="000365AA" w:rsidP="000365AA">
            <w:pPr>
              <w:pStyle w:val="NormalWeb"/>
              <w:spacing w:before="0" w:beforeAutospacing="0" w:after="0" w:afterAutospacing="0"/>
              <w:rPr>
                <w:sz w:val="22"/>
                <w:szCs w:val="22"/>
                <w:lang w:val="en-US"/>
              </w:rPr>
            </w:pPr>
            <w:r w:rsidRPr="000365A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Research Assistant</w:t>
            </w:r>
            <w:r w:rsidRPr="000365A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, Center for Modern Turkish Studies.</w:t>
            </w:r>
          </w:p>
          <w:p w14:paraId="20DAE5E2" w14:textId="08319EBF" w:rsidR="00B0656A" w:rsidRPr="001D4C77" w:rsidRDefault="000365AA" w:rsidP="001D4C77">
            <w:pPr>
              <w:pStyle w:val="NormalWeb"/>
              <w:spacing w:before="0" w:beforeAutospacing="0" w:after="0" w:afterAutospacing="0"/>
              <w:rPr>
                <w:sz w:val="22"/>
                <w:szCs w:val="22"/>
                <w:lang w:val="en-US"/>
              </w:rPr>
            </w:pPr>
            <w:r w:rsidRPr="000365A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Principal Investigator: Mehmet </w:t>
            </w:r>
            <w:proofErr w:type="spellStart"/>
            <w:r w:rsidRPr="000365A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Fatih</w:t>
            </w:r>
            <w:proofErr w:type="spellEnd"/>
            <w:r w:rsidRPr="000365A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0365A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Aysan</w:t>
            </w:r>
            <w:proofErr w:type="spellEnd"/>
            <w:r w:rsidRPr="000365AA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, PhD.</w:t>
            </w:r>
            <w:r w:rsidR="00C121E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br/>
            </w:r>
          </w:p>
        </w:tc>
      </w:tr>
      <w:tr w:rsidR="00B0656A" w:rsidRPr="000365AA" w14:paraId="762FBB96" w14:textId="77777777" w:rsidTr="000365AA"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tbl>
            <w:tblPr>
              <w:tblpPr w:leftFromText="141" w:rightFromText="141" w:vertAnchor="text" w:horzAnchor="margin" w:tblpY="-121"/>
              <w:tblOverlap w:val="never"/>
              <w:tblW w:w="108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08"/>
            </w:tblGrid>
            <w:tr w:rsidR="001D4C77" w:rsidRPr="00431870" w14:paraId="4BD1D4B4" w14:textId="77777777" w:rsidTr="001D4C77">
              <w:tc>
                <w:tcPr>
                  <w:tcW w:w="10808" w:type="dxa"/>
                  <w:tcBorders>
                    <w:left w:val="nil"/>
                    <w:bottom w:val="single" w:sz="18" w:space="0" w:color="auto"/>
                    <w:right w:val="nil"/>
                  </w:tcBorders>
                  <w:shd w:val="clear" w:color="auto" w:fill="auto"/>
                  <w:vAlign w:val="center"/>
                </w:tcPr>
                <w:p w14:paraId="2F0772F4" w14:textId="77777777" w:rsidR="001D4C77" w:rsidRPr="00431870" w:rsidRDefault="001D4C77" w:rsidP="00E413A3">
                  <w:pPr>
                    <w:tabs>
                      <w:tab w:val="left" w:pos="7110"/>
                    </w:tabs>
                    <w:ind w:right="-312"/>
                    <w:jc w:val="center"/>
                    <w:rPr>
                      <w:rFonts w:ascii="Calibri" w:hAnsi="Calibri"/>
                      <w:b/>
                      <w:smallCaps/>
                      <w:sz w:val="28"/>
                      <w:szCs w:val="22"/>
                    </w:rPr>
                  </w:pPr>
                  <w:r w:rsidRPr="00431870">
                    <w:rPr>
                      <w:rFonts w:ascii="Calibri" w:hAnsi="Calibri"/>
                      <w:b/>
                      <w:smallCaps/>
                      <w:sz w:val="28"/>
                      <w:szCs w:val="22"/>
                    </w:rPr>
                    <w:t xml:space="preserve">Affiliations </w:t>
                  </w:r>
                </w:p>
              </w:tc>
            </w:tr>
          </w:tbl>
          <w:p w14:paraId="3E7A5586" w14:textId="7E6B838D" w:rsidR="00B0656A" w:rsidRPr="000365AA" w:rsidRDefault="00B0656A" w:rsidP="001D4C77">
            <w:pPr>
              <w:rPr>
                <w:sz w:val="22"/>
                <w:szCs w:val="22"/>
              </w:rPr>
            </w:pPr>
          </w:p>
        </w:tc>
      </w:tr>
      <w:tr w:rsidR="00B0656A" w:rsidRPr="000365AA" w14:paraId="588C1323" w14:textId="77777777" w:rsidTr="00755171">
        <w:trPr>
          <w:trHeight w:val="2218"/>
        </w:trPr>
        <w:tc>
          <w:tcPr>
            <w:tcW w:w="10774" w:type="dxa"/>
            <w:tcBorders>
              <w:top w:val="single" w:sz="18" w:space="0" w:color="000000"/>
              <w:bottom w:val="single" w:sz="18" w:space="0" w:color="000000"/>
            </w:tcBorders>
          </w:tcPr>
          <w:p w14:paraId="2D62BD10" w14:textId="0161DB20" w:rsidR="00E74AE4" w:rsidRPr="000365AA" w:rsidRDefault="002124D7" w:rsidP="00FD4352">
            <w:pPr>
              <w:tabs>
                <w:tab w:val="left" w:pos="3567"/>
              </w:tabs>
              <w:ind w:right="-3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br/>
            </w:r>
            <w:r w:rsidR="00FA7646" w:rsidRPr="000365AA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International Society of Political Psychology (ISPP), </w:t>
            </w:r>
            <w:r w:rsidR="000365AA">
              <w:rPr>
                <w:rFonts w:ascii="Calibri" w:hAnsi="Calibri"/>
                <w:bCs/>
                <w:color w:val="000000"/>
                <w:sz w:val="22"/>
                <w:szCs w:val="22"/>
              </w:rPr>
              <w:t>Member</w:t>
            </w:r>
            <w:r w:rsidR="00FA7646" w:rsidRPr="000365AA">
              <w:rPr>
                <w:rFonts w:ascii="Calibri" w:hAnsi="Calibri"/>
                <w:bCs/>
                <w:color w:val="000000"/>
                <w:sz w:val="22"/>
                <w:szCs w:val="22"/>
              </w:rPr>
              <w:t xml:space="preserve">.       </w:t>
            </w:r>
            <w:r w:rsidR="00EE439B" w:rsidRPr="000365AA">
              <w:rPr>
                <w:rFonts w:ascii="Calibri" w:hAnsi="Calibri"/>
                <w:bCs/>
                <w:color w:val="000000"/>
                <w:sz w:val="22"/>
                <w:szCs w:val="22"/>
              </w:rPr>
              <w:t xml:space="preserve">                               </w:t>
            </w:r>
            <w:r w:rsidR="00FA7646" w:rsidRPr="000365AA">
              <w:rPr>
                <w:rFonts w:ascii="Calibri" w:hAnsi="Calibri"/>
                <w:bCs/>
                <w:color w:val="000000"/>
                <w:sz w:val="22"/>
                <w:szCs w:val="22"/>
              </w:rPr>
              <w:t xml:space="preserve">  </w:t>
            </w:r>
            <w:r w:rsidR="000365AA">
              <w:rPr>
                <w:rFonts w:ascii="Calibri" w:hAnsi="Calibri"/>
                <w:bCs/>
                <w:color w:val="000000"/>
                <w:sz w:val="22"/>
                <w:szCs w:val="22"/>
              </w:rPr>
              <w:t xml:space="preserve">                      </w:t>
            </w:r>
            <w:r w:rsidR="001D4C77">
              <w:rPr>
                <w:rFonts w:ascii="Calibri" w:hAnsi="Calibri"/>
                <w:bCs/>
                <w:color w:val="000000"/>
                <w:sz w:val="22"/>
                <w:szCs w:val="22"/>
              </w:rPr>
              <w:t xml:space="preserve">                </w:t>
            </w:r>
            <w:r w:rsidR="000365AA">
              <w:rPr>
                <w:rFonts w:ascii="Calibri" w:hAnsi="Calibri"/>
                <w:bCs/>
                <w:color w:val="000000"/>
                <w:sz w:val="22"/>
                <w:szCs w:val="22"/>
              </w:rPr>
              <w:t xml:space="preserve">           </w:t>
            </w:r>
            <w:r w:rsidR="00FA7646" w:rsidRPr="000365AA">
              <w:rPr>
                <w:rFonts w:ascii="Calibri" w:hAnsi="Calibri"/>
                <w:bCs/>
                <w:color w:val="000000"/>
                <w:sz w:val="22"/>
                <w:szCs w:val="22"/>
              </w:rPr>
              <w:t xml:space="preserve">  </w:t>
            </w:r>
            <w:r w:rsidR="001D4C77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2019</w:t>
            </w:r>
          </w:p>
          <w:p w14:paraId="2AC8B22E" w14:textId="0BE33A2C" w:rsidR="003E61D2" w:rsidRPr="002124D7" w:rsidRDefault="003E61D2" w:rsidP="003E61D2">
            <w:pPr>
              <w:tabs>
                <w:tab w:val="left" w:pos="318"/>
              </w:tabs>
              <w:ind w:right="-30"/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</w:p>
          <w:tbl>
            <w:tblPr>
              <w:tblW w:w="108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08"/>
            </w:tblGrid>
            <w:tr w:rsidR="003E61D2" w:rsidRPr="000365AA" w14:paraId="6BB731FC" w14:textId="77777777" w:rsidTr="000365AA">
              <w:tc>
                <w:tcPr>
                  <w:tcW w:w="10808" w:type="dxa"/>
                  <w:tcBorders>
                    <w:left w:val="nil"/>
                    <w:bottom w:val="single" w:sz="18" w:space="0" w:color="auto"/>
                    <w:right w:val="nil"/>
                  </w:tcBorders>
                  <w:shd w:val="clear" w:color="auto" w:fill="auto"/>
                  <w:vAlign w:val="center"/>
                </w:tcPr>
                <w:p w14:paraId="706848A1" w14:textId="77777777" w:rsidR="003E61D2" w:rsidRPr="000365AA" w:rsidRDefault="003E61D2" w:rsidP="00E90C9C">
                  <w:pPr>
                    <w:tabs>
                      <w:tab w:val="right" w:pos="10080"/>
                    </w:tabs>
                    <w:ind w:right="-90"/>
                    <w:jc w:val="center"/>
                    <w:rPr>
                      <w:rFonts w:ascii="Calibri" w:hAnsi="Calibri"/>
                      <w:b/>
                      <w:smallCaps/>
                      <w:sz w:val="22"/>
                      <w:szCs w:val="22"/>
                    </w:rPr>
                  </w:pPr>
                  <w:r w:rsidRPr="00431870">
                    <w:rPr>
                      <w:rFonts w:ascii="Calibri" w:hAnsi="Calibri"/>
                      <w:b/>
                      <w:smallCaps/>
                      <w:sz w:val="28"/>
                      <w:szCs w:val="22"/>
                    </w:rPr>
                    <w:t>Additional Information</w:t>
                  </w:r>
                </w:p>
              </w:tc>
            </w:tr>
          </w:tbl>
          <w:p w14:paraId="6E058728" w14:textId="77777777" w:rsidR="003E61D2" w:rsidRPr="000365AA" w:rsidRDefault="003E61D2" w:rsidP="003E61D2">
            <w:pPr>
              <w:tabs>
                <w:tab w:val="left" w:pos="7110"/>
              </w:tabs>
              <w:rPr>
                <w:rFonts w:ascii="Calibri" w:hAnsi="Calibri"/>
                <w:b/>
                <w:sz w:val="22"/>
                <w:szCs w:val="22"/>
              </w:rPr>
            </w:pPr>
          </w:p>
          <w:tbl>
            <w:tblPr>
              <w:tblW w:w="10687" w:type="dxa"/>
              <w:tblLayout w:type="fixed"/>
              <w:tblLook w:val="04A0" w:firstRow="1" w:lastRow="0" w:firstColumn="1" w:lastColumn="0" w:noHBand="0" w:noVBand="1"/>
            </w:tblPr>
            <w:tblGrid>
              <w:gridCol w:w="5220"/>
              <w:gridCol w:w="5467"/>
            </w:tblGrid>
            <w:tr w:rsidR="003E61D2" w:rsidRPr="000365AA" w14:paraId="6BC03F28" w14:textId="77777777" w:rsidTr="00567B5D">
              <w:trPr>
                <w:trHeight w:val="402"/>
              </w:trPr>
              <w:tc>
                <w:tcPr>
                  <w:tcW w:w="5220" w:type="dxa"/>
                  <w:shd w:val="clear" w:color="auto" w:fill="auto"/>
                </w:tcPr>
                <w:p w14:paraId="651EF80C" w14:textId="233A2A72" w:rsidR="003E61D2" w:rsidRPr="000365AA" w:rsidRDefault="003E61D2" w:rsidP="00E90C9C">
                  <w:pPr>
                    <w:tabs>
                      <w:tab w:val="left" w:pos="7110"/>
                    </w:tabs>
                    <w:rPr>
                      <w:rFonts w:ascii="Calibri" w:hAnsi="Calibri"/>
                      <w:b/>
                      <w:sz w:val="22"/>
                      <w:szCs w:val="22"/>
                    </w:rPr>
                  </w:pPr>
                  <w:r w:rsidRPr="000365AA">
                    <w:rPr>
                      <w:rFonts w:ascii="Calibri" w:hAnsi="Calibri"/>
                      <w:b/>
                      <w:sz w:val="22"/>
                      <w:szCs w:val="22"/>
                    </w:rPr>
                    <w:t xml:space="preserve">Computer Skills: </w:t>
                  </w:r>
                  <w:r w:rsidRPr="000365AA">
                    <w:rPr>
                      <w:rFonts w:ascii="Calibri" w:hAnsi="Calibri"/>
                      <w:sz w:val="22"/>
                      <w:szCs w:val="22"/>
                    </w:rPr>
                    <w:t xml:space="preserve">SPSS, </w:t>
                  </w:r>
                  <w:proofErr w:type="spellStart"/>
                  <w:r w:rsidR="001D4C77">
                    <w:rPr>
                      <w:rFonts w:ascii="Calibri" w:hAnsi="Calibri"/>
                      <w:sz w:val="22"/>
                      <w:szCs w:val="22"/>
                    </w:rPr>
                    <w:t>jamovi</w:t>
                  </w:r>
                  <w:proofErr w:type="spellEnd"/>
                  <w:r w:rsidR="001D4C77">
                    <w:rPr>
                      <w:rFonts w:ascii="Calibri" w:hAnsi="Calibri"/>
                      <w:sz w:val="22"/>
                      <w:szCs w:val="22"/>
                    </w:rPr>
                    <w:t>,</w:t>
                  </w:r>
                  <w:r w:rsidR="00A85025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85025">
                    <w:rPr>
                      <w:rFonts w:ascii="Calibri" w:hAnsi="Calibri"/>
                      <w:sz w:val="22"/>
                      <w:szCs w:val="22"/>
                    </w:rPr>
                    <w:t>Mplus</w:t>
                  </w:r>
                  <w:proofErr w:type="spellEnd"/>
                  <w:r w:rsidR="00A85025">
                    <w:rPr>
                      <w:rFonts w:ascii="Calibri" w:hAnsi="Calibri"/>
                      <w:sz w:val="22"/>
                      <w:szCs w:val="22"/>
                    </w:rPr>
                    <w:t>,</w:t>
                  </w:r>
                  <w:r w:rsidR="001D4C77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  <w:r w:rsidRPr="000365AA">
                    <w:rPr>
                      <w:rFonts w:ascii="Calibri" w:hAnsi="Calibri"/>
                      <w:sz w:val="22"/>
                      <w:szCs w:val="22"/>
                    </w:rPr>
                    <w:t>MS Excel, MS Word, MS PowerPoint</w:t>
                  </w:r>
                  <w:r w:rsidR="005219B1" w:rsidRPr="000365AA">
                    <w:rPr>
                      <w:rFonts w:ascii="Calibri" w:hAnsi="Calibri"/>
                      <w:sz w:val="22"/>
                      <w:szCs w:val="22"/>
                    </w:rPr>
                    <w:t xml:space="preserve">, </w:t>
                  </w:r>
                  <w:proofErr w:type="spellStart"/>
                  <w:r w:rsidR="005219B1" w:rsidRPr="000365AA">
                    <w:rPr>
                      <w:rFonts w:ascii="Calibri" w:hAnsi="Calibri"/>
                      <w:sz w:val="22"/>
                      <w:szCs w:val="22"/>
                    </w:rPr>
                    <w:t>Qualtrics</w:t>
                  </w:r>
                  <w:proofErr w:type="spellEnd"/>
                  <w:r w:rsidR="005219B1" w:rsidRPr="000365AA">
                    <w:rPr>
                      <w:rFonts w:ascii="Calibri" w:hAnsi="Calibri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5467" w:type="dxa"/>
                  <w:tcBorders>
                    <w:left w:val="nil"/>
                  </w:tcBorders>
                  <w:shd w:val="clear" w:color="auto" w:fill="auto"/>
                </w:tcPr>
                <w:p w14:paraId="701EE190" w14:textId="4B168462" w:rsidR="003E61D2" w:rsidRPr="000365AA" w:rsidRDefault="003E61D2" w:rsidP="00E90C9C">
                  <w:pPr>
                    <w:tabs>
                      <w:tab w:val="left" w:pos="7110"/>
                    </w:tabs>
                    <w:ind w:right="-90"/>
                    <w:rPr>
                      <w:rFonts w:ascii="Calibri" w:hAnsi="Calibri"/>
                      <w:b/>
                      <w:sz w:val="22"/>
                      <w:szCs w:val="22"/>
                    </w:rPr>
                  </w:pPr>
                  <w:r w:rsidRPr="000365AA">
                    <w:rPr>
                      <w:rFonts w:ascii="Calibri" w:hAnsi="Calibri"/>
                      <w:b/>
                      <w:sz w:val="22"/>
                      <w:szCs w:val="22"/>
                    </w:rPr>
                    <w:t xml:space="preserve">Languages: </w:t>
                  </w:r>
                  <w:r w:rsidRPr="000365AA">
                    <w:rPr>
                      <w:rFonts w:ascii="Calibri" w:hAnsi="Calibri"/>
                      <w:sz w:val="22"/>
                      <w:szCs w:val="22"/>
                    </w:rPr>
                    <w:t>Native in Turkish, Fluent in English</w:t>
                  </w:r>
                  <w:r w:rsidR="005219B1" w:rsidRPr="000365AA">
                    <w:rPr>
                      <w:rFonts w:ascii="Calibri" w:hAnsi="Calibri"/>
                      <w:sz w:val="22"/>
                      <w:szCs w:val="22"/>
                    </w:rPr>
                    <w:t>.</w:t>
                  </w:r>
                </w:p>
              </w:tc>
            </w:tr>
          </w:tbl>
          <w:p w14:paraId="61FB43F3" w14:textId="3C843D2D" w:rsidR="003E61D2" w:rsidRPr="00431870" w:rsidRDefault="002124D7" w:rsidP="00431870">
            <w:pPr>
              <w:tabs>
                <w:tab w:val="left" w:pos="90"/>
                <w:tab w:val="left" w:pos="709"/>
              </w:tabs>
              <w:ind w:left="720" w:right="-90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                                       </w:t>
            </w:r>
            <w:r w:rsidR="00431870">
              <w:rPr>
                <w:rFonts w:ascii="Calibri" w:hAnsi="Calibri"/>
                <w:b/>
                <w:sz w:val="22"/>
                <w:szCs w:val="22"/>
              </w:rPr>
              <w:t xml:space="preserve">                              </w:t>
            </w:r>
          </w:p>
          <w:p w14:paraId="50CA0F2C" w14:textId="77777777" w:rsidR="003E61D2" w:rsidRPr="000365AA" w:rsidRDefault="003E61D2" w:rsidP="003E61D2">
            <w:pPr>
              <w:rPr>
                <w:vanish/>
                <w:sz w:val="22"/>
                <w:szCs w:val="22"/>
              </w:rPr>
            </w:pPr>
          </w:p>
          <w:p w14:paraId="186AE97D" w14:textId="2C55318C" w:rsidR="005B025A" w:rsidRPr="000365AA" w:rsidRDefault="00431870" w:rsidP="003E61D2">
            <w:pPr>
              <w:tabs>
                <w:tab w:val="left" w:pos="318"/>
              </w:tabs>
              <w:ind w:right="-3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           </w:t>
            </w:r>
            <w:r w:rsidR="0054380C" w:rsidRPr="000365AA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 xml:space="preserve">                                          </w:t>
            </w:r>
            <w:r w:rsidR="002124D7">
              <w:rPr>
                <w:rFonts w:ascii="Calibri" w:hAnsi="Calibri"/>
                <w:color w:val="000000"/>
                <w:sz w:val="22"/>
                <w:szCs w:val="22"/>
              </w:rPr>
              <w:tab/>
            </w:r>
            <w:r w:rsidR="00755171">
              <w:rPr>
                <w:rFonts w:ascii="Calibri" w:hAnsi="Calibri"/>
                <w:color w:val="000000"/>
                <w:sz w:val="22"/>
                <w:szCs w:val="22"/>
              </w:rPr>
              <w:tab/>
              <w:t xml:space="preserve">      </w:t>
            </w:r>
            <w:r w:rsidR="002124D7">
              <w:rPr>
                <w:rFonts w:ascii="Calibri" w:hAnsi="Calibri"/>
                <w:color w:val="000000"/>
                <w:sz w:val="22"/>
                <w:szCs w:val="22"/>
              </w:rPr>
              <w:t xml:space="preserve">                </w:t>
            </w:r>
          </w:p>
        </w:tc>
      </w:tr>
    </w:tbl>
    <w:p w14:paraId="72F19EC1" w14:textId="42A29619" w:rsidR="00431870" w:rsidRDefault="00431870" w:rsidP="005B025A">
      <w:pPr>
        <w:tabs>
          <w:tab w:val="left" w:pos="3751"/>
        </w:tabs>
        <w:rPr>
          <w:sz w:val="22"/>
          <w:szCs w:val="22"/>
        </w:rPr>
      </w:pPr>
    </w:p>
    <w:p w14:paraId="19439D41" w14:textId="77777777" w:rsidR="00431870" w:rsidRPr="00431870" w:rsidRDefault="00431870" w:rsidP="00431870">
      <w:pPr>
        <w:rPr>
          <w:sz w:val="22"/>
          <w:szCs w:val="22"/>
        </w:rPr>
      </w:pPr>
    </w:p>
    <w:p w14:paraId="2DAB971F" w14:textId="77777777" w:rsidR="00431870" w:rsidRPr="00431870" w:rsidRDefault="00431870" w:rsidP="00431870">
      <w:pPr>
        <w:rPr>
          <w:sz w:val="22"/>
          <w:szCs w:val="22"/>
        </w:rPr>
      </w:pPr>
    </w:p>
    <w:p w14:paraId="38897683" w14:textId="77777777" w:rsidR="00431870" w:rsidRPr="00431870" w:rsidRDefault="00431870" w:rsidP="00431870">
      <w:pPr>
        <w:rPr>
          <w:sz w:val="22"/>
          <w:szCs w:val="22"/>
        </w:rPr>
      </w:pPr>
    </w:p>
    <w:p w14:paraId="307456F0" w14:textId="77777777" w:rsidR="00431870" w:rsidRPr="00431870" w:rsidRDefault="00431870" w:rsidP="00431870">
      <w:pPr>
        <w:rPr>
          <w:sz w:val="22"/>
          <w:szCs w:val="22"/>
        </w:rPr>
      </w:pPr>
    </w:p>
    <w:p w14:paraId="52CDBAEA" w14:textId="77777777" w:rsidR="00431870" w:rsidRPr="00431870" w:rsidRDefault="00431870" w:rsidP="00431870">
      <w:pPr>
        <w:rPr>
          <w:sz w:val="22"/>
          <w:szCs w:val="22"/>
        </w:rPr>
      </w:pPr>
    </w:p>
    <w:p w14:paraId="446F5F66" w14:textId="77777777" w:rsidR="00431870" w:rsidRPr="00431870" w:rsidRDefault="00431870" w:rsidP="00431870">
      <w:pPr>
        <w:rPr>
          <w:sz w:val="22"/>
          <w:szCs w:val="22"/>
        </w:rPr>
      </w:pPr>
    </w:p>
    <w:p w14:paraId="7963B8B4" w14:textId="77777777" w:rsidR="00431870" w:rsidRPr="00431870" w:rsidRDefault="00431870" w:rsidP="00431870">
      <w:pPr>
        <w:rPr>
          <w:sz w:val="22"/>
          <w:szCs w:val="22"/>
        </w:rPr>
      </w:pPr>
    </w:p>
    <w:p w14:paraId="1A7B2BBB" w14:textId="77777777" w:rsidR="00431870" w:rsidRPr="00431870" w:rsidRDefault="00431870" w:rsidP="00431870">
      <w:pPr>
        <w:rPr>
          <w:sz w:val="22"/>
          <w:szCs w:val="22"/>
        </w:rPr>
      </w:pPr>
    </w:p>
    <w:p w14:paraId="72650469" w14:textId="02496D05" w:rsidR="00431870" w:rsidRDefault="00431870" w:rsidP="00431870">
      <w:pPr>
        <w:rPr>
          <w:sz w:val="22"/>
          <w:szCs w:val="22"/>
        </w:rPr>
      </w:pPr>
    </w:p>
    <w:p w14:paraId="55E81941" w14:textId="441DB48C" w:rsidR="00431870" w:rsidRDefault="00431870" w:rsidP="00431870">
      <w:pPr>
        <w:rPr>
          <w:sz w:val="22"/>
          <w:szCs w:val="22"/>
        </w:rPr>
      </w:pPr>
    </w:p>
    <w:p w14:paraId="42A438D9" w14:textId="3125BC71" w:rsidR="00EA6A72" w:rsidRPr="00431870" w:rsidRDefault="00431870" w:rsidP="00431870">
      <w:pPr>
        <w:tabs>
          <w:tab w:val="left" w:pos="5743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sectPr w:rsidR="00EA6A72" w:rsidRPr="00431870" w:rsidSect="007C6F3A">
      <w:pgSz w:w="11900" w:h="16840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4517F"/>
    <w:multiLevelType w:val="hybridMultilevel"/>
    <w:tmpl w:val="9CBA01E4"/>
    <w:lvl w:ilvl="0" w:tplc="0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">
    <w:nsid w:val="09DF5733"/>
    <w:multiLevelType w:val="hybridMultilevel"/>
    <w:tmpl w:val="29C82C72"/>
    <w:lvl w:ilvl="0" w:tplc="0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2">
    <w:nsid w:val="12673EB4"/>
    <w:multiLevelType w:val="multilevel"/>
    <w:tmpl w:val="68F87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59E0F36"/>
    <w:multiLevelType w:val="multilevel"/>
    <w:tmpl w:val="6082D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E84619D"/>
    <w:multiLevelType w:val="multilevel"/>
    <w:tmpl w:val="FE4EB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00B068D"/>
    <w:multiLevelType w:val="hybridMultilevel"/>
    <w:tmpl w:val="FB664458"/>
    <w:lvl w:ilvl="0" w:tplc="04090001">
      <w:start w:val="1"/>
      <w:numFmt w:val="bullet"/>
      <w:lvlText w:val=""/>
      <w:lvlJc w:val="left"/>
      <w:pPr>
        <w:ind w:left="6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9" w:hanging="360"/>
      </w:pPr>
      <w:rPr>
        <w:rFonts w:ascii="Wingdings" w:hAnsi="Wingdings" w:hint="default"/>
      </w:rPr>
    </w:lvl>
  </w:abstractNum>
  <w:abstractNum w:abstractNumId="6">
    <w:nsid w:val="2C934FC2"/>
    <w:multiLevelType w:val="hybridMultilevel"/>
    <w:tmpl w:val="2C94775A"/>
    <w:lvl w:ilvl="0" w:tplc="0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7">
    <w:nsid w:val="2DAE3964"/>
    <w:multiLevelType w:val="hybridMultilevel"/>
    <w:tmpl w:val="E98E9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DB56BD"/>
    <w:multiLevelType w:val="hybridMultilevel"/>
    <w:tmpl w:val="CF44FA6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>
    <w:nsid w:val="30E45ED7"/>
    <w:multiLevelType w:val="hybridMultilevel"/>
    <w:tmpl w:val="6A7C7CE8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10">
    <w:nsid w:val="35967915"/>
    <w:multiLevelType w:val="multilevel"/>
    <w:tmpl w:val="E392F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3F9759B"/>
    <w:multiLevelType w:val="multilevel"/>
    <w:tmpl w:val="0AEAF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4192D23"/>
    <w:multiLevelType w:val="hybridMultilevel"/>
    <w:tmpl w:val="AB661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2B0115"/>
    <w:multiLevelType w:val="multilevel"/>
    <w:tmpl w:val="42E25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8EC47A8"/>
    <w:multiLevelType w:val="multilevel"/>
    <w:tmpl w:val="736C7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FA954DD"/>
    <w:multiLevelType w:val="multilevel"/>
    <w:tmpl w:val="B0309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D3A37EC"/>
    <w:multiLevelType w:val="multilevel"/>
    <w:tmpl w:val="3C18E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77C5CE4"/>
    <w:multiLevelType w:val="hybridMultilevel"/>
    <w:tmpl w:val="C2F24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B3468CA"/>
    <w:multiLevelType w:val="multilevel"/>
    <w:tmpl w:val="A55EB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50B00D9"/>
    <w:multiLevelType w:val="hybridMultilevel"/>
    <w:tmpl w:val="6296978C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1"/>
  </w:num>
  <w:num w:numId="4">
    <w:abstractNumId w:val="0"/>
  </w:num>
  <w:num w:numId="5">
    <w:abstractNumId w:val="17"/>
  </w:num>
  <w:num w:numId="6">
    <w:abstractNumId w:val="9"/>
  </w:num>
  <w:num w:numId="7">
    <w:abstractNumId w:val="6"/>
  </w:num>
  <w:num w:numId="8">
    <w:abstractNumId w:val="8"/>
  </w:num>
  <w:num w:numId="9">
    <w:abstractNumId w:val="2"/>
  </w:num>
  <w:num w:numId="10">
    <w:abstractNumId w:val="11"/>
  </w:num>
  <w:num w:numId="11">
    <w:abstractNumId w:val="7"/>
  </w:num>
  <w:num w:numId="12">
    <w:abstractNumId w:val="5"/>
  </w:num>
  <w:num w:numId="13">
    <w:abstractNumId w:val="16"/>
  </w:num>
  <w:num w:numId="14">
    <w:abstractNumId w:val="10"/>
  </w:num>
  <w:num w:numId="15">
    <w:abstractNumId w:val="14"/>
  </w:num>
  <w:num w:numId="16">
    <w:abstractNumId w:val="1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>
    <w:abstractNumId w:val="3"/>
  </w:num>
  <w:num w:numId="18">
    <w:abstractNumId w:val="18"/>
  </w:num>
  <w:num w:numId="19">
    <w:abstractNumId w:val="13"/>
  </w:num>
  <w:num w:numId="20">
    <w:abstractNumId w:val="15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drawingGridHorizontalSpacing w:val="187"/>
  <w:drawingGridVerticalSpacing w:val="187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DY2tzAzMDAysDRT0lEKTi0uzszPAykwtqgFAAHq4DQtAAAA"/>
  </w:docVars>
  <w:rsids>
    <w:rsidRoot w:val="00EA6A72"/>
    <w:rsid w:val="000204E7"/>
    <w:rsid w:val="00035091"/>
    <w:rsid w:val="000365AA"/>
    <w:rsid w:val="00042700"/>
    <w:rsid w:val="00074828"/>
    <w:rsid w:val="00085201"/>
    <w:rsid w:val="000A5059"/>
    <w:rsid w:val="000F3F42"/>
    <w:rsid w:val="000F625B"/>
    <w:rsid w:val="0010203D"/>
    <w:rsid w:val="001035D1"/>
    <w:rsid w:val="00103FA1"/>
    <w:rsid w:val="00116893"/>
    <w:rsid w:val="0016558A"/>
    <w:rsid w:val="001856EE"/>
    <w:rsid w:val="001D452B"/>
    <w:rsid w:val="001D4C77"/>
    <w:rsid w:val="001E01E1"/>
    <w:rsid w:val="001F1EDB"/>
    <w:rsid w:val="002124D7"/>
    <w:rsid w:val="00234C4C"/>
    <w:rsid w:val="002440B2"/>
    <w:rsid w:val="0025582E"/>
    <w:rsid w:val="00271125"/>
    <w:rsid w:val="00272B2F"/>
    <w:rsid w:val="00287E12"/>
    <w:rsid w:val="002A52EC"/>
    <w:rsid w:val="002D6019"/>
    <w:rsid w:val="002E3A1D"/>
    <w:rsid w:val="002E47FE"/>
    <w:rsid w:val="002E6B9D"/>
    <w:rsid w:val="002F3B1F"/>
    <w:rsid w:val="00317A42"/>
    <w:rsid w:val="00333079"/>
    <w:rsid w:val="00340A68"/>
    <w:rsid w:val="003415E1"/>
    <w:rsid w:val="00344F01"/>
    <w:rsid w:val="0035312D"/>
    <w:rsid w:val="00356844"/>
    <w:rsid w:val="00357837"/>
    <w:rsid w:val="00366B2A"/>
    <w:rsid w:val="00367840"/>
    <w:rsid w:val="00380B7B"/>
    <w:rsid w:val="00383773"/>
    <w:rsid w:val="00385931"/>
    <w:rsid w:val="003A1763"/>
    <w:rsid w:val="003A339F"/>
    <w:rsid w:val="003D4C50"/>
    <w:rsid w:val="003E61D2"/>
    <w:rsid w:val="004030F0"/>
    <w:rsid w:val="0041075A"/>
    <w:rsid w:val="004139B7"/>
    <w:rsid w:val="0043172F"/>
    <w:rsid w:val="00431870"/>
    <w:rsid w:val="004567E5"/>
    <w:rsid w:val="00480F02"/>
    <w:rsid w:val="00495130"/>
    <w:rsid w:val="004C08B9"/>
    <w:rsid w:val="004C0A7A"/>
    <w:rsid w:val="004C3561"/>
    <w:rsid w:val="004C3934"/>
    <w:rsid w:val="004C443C"/>
    <w:rsid w:val="004D06D7"/>
    <w:rsid w:val="004D3B74"/>
    <w:rsid w:val="004D4F0C"/>
    <w:rsid w:val="005018EB"/>
    <w:rsid w:val="005070BB"/>
    <w:rsid w:val="00511523"/>
    <w:rsid w:val="005118E1"/>
    <w:rsid w:val="005155A4"/>
    <w:rsid w:val="005219B1"/>
    <w:rsid w:val="005227F7"/>
    <w:rsid w:val="00523D21"/>
    <w:rsid w:val="0052687F"/>
    <w:rsid w:val="00537CA5"/>
    <w:rsid w:val="00543690"/>
    <w:rsid w:val="0054380C"/>
    <w:rsid w:val="00561FDA"/>
    <w:rsid w:val="005666FC"/>
    <w:rsid w:val="00567B5D"/>
    <w:rsid w:val="005A358E"/>
    <w:rsid w:val="005A4A21"/>
    <w:rsid w:val="005A5B66"/>
    <w:rsid w:val="005B025A"/>
    <w:rsid w:val="005C314F"/>
    <w:rsid w:val="005E6C02"/>
    <w:rsid w:val="00601D09"/>
    <w:rsid w:val="00604110"/>
    <w:rsid w:val="006044B7"/>
    <w:rsid w:val="0062579A"/>
    <w:rsid w:val="00625BF6"/>
    <w:rsid w:val="00636892"/>
    <w:rsid w:val="00640C79"/>
    <w:rsid w:val="00647563"/>
    <w:rsid w:val="00650885"/>
    <w:rsid w:val="00656ABC"/>
    <w:rsid w:val="00676BBA"/>
    <w:rsid w:val="00684F0A"/>
    <w:rsid w:val="006862B1"/>
    <w:rsid w:val="006970D7"/>
    <w:rsid w:val="006B253C"/>
    <w:rsid w:val="006E3AE8"/>
    <w:rsid w:val="006E4432"/>
    <w:rsid w:val="007108AA"/>
    <w:rsid w:val="00716503"/>
    <w:rsid w:val="00726E58"/>
    <w:rsid w:val="00734651"/>
    <w:rsid w:val="00734B8F"/>
    <w:rsid w:val="007404CF"/>
    <w:rsid w:val="00755171"/>
    <w:rsid w:val="00756449"/>
    <w:rsid w:val="00786693"/>
    <w:rsid w:val="007B52A1"/>
    <w:rsid w:val="007C6F3A"/>
    <w:rsid w:val="007E50CE"/>
    <w:rsid w:val="007F3356"/>
    <w:rsid w:val="00802B44"/>
    <w:rsid w:val="008037BF"/>
    <w:rsid w:val="00806C74"/>
    <w:rsid w:val="00822FCB"/>
    <w:rsid w:val="00853D88"/>
    <w:rsid w:val="00856CDF"/>
    <w:rsid w:val="0087073C"/>
    <w:rsid w:val="008715E4"/>
    <w:rsid w:val="008770FC"/>
    <w:rsid w:val="0089062D"/>
    <w:rsid w:val="00891C6A"/>
    <w:rsid w:val="008A0582"/>
    <w:rsid w:val="008A54CE"/>
    <w:rsid w:val="008B7AFA"/>
    <w:rsid w:val="008C594E"/>
    <w:rsid w:val="008C6A4B"/>
    <w:rsid w:val="008E4C0B"/>
    <w:rsid w:val="008F5C4D"/>
    <w:rsid w:val="00935305"/>
    <w:rsid w:val="009369CE"/>
    <w:rsid w:val="009469C0"/>
    <w:rsid w:val="00952CFB"/>
    <w:rsid w:val="0095452B"/>
    <w:rsid w:val="009563E1"/>
    <w:rsid w:val="00962D6F"/>
    <w:rsid w:val="009731BE"/>
    <w:rsid w:val="009A0D5B"/>
    <w:rsid w:val="009A769A"/>
    <w:rsid w:val="009D68DB"/>
    <w:rsid w:val="009F2FA3"/>
    <w:rsid w:val="009F3AB0"/>
    <w:rsid w:val="009F575D"/>
    <w:rsid w:val="00A131AC"/>
    <w:rsid w:val="00A14F20"/>
    <w:rsid w:val="00A17DDC"/>
    <w:rsid w:val="00A342D4"/>
    <w:rsid w:val="00A420BD"/>
    <w:rsid w:val="00A613EA"/>
    <w:rsid w:val="00A7258A"/>
    <w:rsid w:val="00A77126"/>
    <w:rsid w:val="00A8009D"/>
    <w:rsid w:val="00A85025"/>
    <w:rsid w:val="00A97F24"/>
    <w:rsid w:val="00AB0390"/>
    <w:rsid w:val="00AB1454"/>
    <w:rsid w:val="00AB214A"/>
    <w:rsid w:val="00AB4CBA"/>
    <w:rsid w:val="00AD5042"/>
    <w:rsid w:val="00AD7D60"/>
    <w:rsid w:val="00AE34E1"/>
    <w:rsid w:val="00AE57C5"/>
    <w:rsid w:val="00AF1E71"/>
    <w:rsid w:val="00AF3929"/>
    <w:rsid w:val="00B0656A"/>
    <w:rsid w:val="00B27165"/>
    <w:rsid w:val="00B272FF"/>
    <w:rsid w:val="00B54DEA"/>
    <w:rsid w:val="00B94DC3"/>
    <w:rsid w:val="00BB0310"/>
    <w:rsid w:val="00BB6923"/>
    <w:rsid w:val="00BC1F82"/>
    <w:rsid w:val="00BE0595"/>
    <w:rsid w:val="00BF04A8"/>
    <w:rsid w:val="00C121E0"/>
    <w:rsid w:val="00C23959"/>
    <w:rsid w:val="00C30752"/>
    <w:rsid w:val="00C46B55"/>
    <w:rsid w:val="00C55728"/>
    <w:rsid w:val="00C657D8"/>
    <w:rsid w:val="00C8092A"/>
    <w:rsid w:val="00C811DE"/>
    <w:rsid w:val="00C95486"/>
    <w:rsid w:val="00C96EEE"/>
    <w:rsid w:val="00CA2D2C"/>
    <w:rsid w:val="00CA3B3A"/>
    <w:rsid w:val="00CD17A6"/>
    <w:rsid w:val="00CD44C5"/>
    <w:rsid w:val="00CE1EC1"/>
    <w:rsid w:val="00CE2E9B"/>
    <w:rsid w:val="00CF6A4A"/>
    <w:rsid w:val="00CF7702"/>
    <w:rsid w:val="00D3144C"/>
    <w:rsid w:val="00D3181D"/>
    <w:rsid w:val="00D44191"/>
    <w:rsid w:val="00D74D34"/>
    <w:rsid w:val="00D76893"/>
    <w:rsid w:val="00D86835"/>
    <w:rsid w:val="00D86E90"/>
    <w:rsid w:val="00D90392"/>
    <w:rsid w:val="00D931B9"/>
    <w:rsid w:val="00D9700F"/>
    <w:rsid w:val="00DA3664"/>
    <w:rsid w:val="00DA4AA1"/>
    <w:rsid w:val="00E12A7B"/>
    <w:rsid w:val="00E1747A"/>
    <w:rsid w:val="00E3538F"/>
    <w:rsid w:val="00E35CEC"/>
    <w:rsid w:val="00E63DA3"/>
    <w:rsid w:val="00E66762"/>
    <w:rsid w:val="00E74AE4"/>
    <w:rsid w:val="00EA6A72"/>
    <w:rsid w:val="00EA7BF1"/>
    <w:rsid w:val="00EC3EA6"/>
    <w:rsid w:val="00EC6C3E"/>
    <w:rsid w:val="00ED35A1"/>
    <w:rsid w:val="00EE439B"/>
    <w:rsid w:val="00F00AD5"/>
    <w:rsid w:val="00F026C4"/>
    <w:rsid w:val="00F133B0"/>
    <w:rsid w:val="00F174AB"/>
    <w:rsid w:val="00F32C96"/>
    <w:rsid w:val="00F356FE"/>
    <w:rsid w:val="00F41A46"/>
    <w:rsid w:val="00F506E2"/>
    <w:rsid w:val="00F64B03"/>
    <w:rsid w:val="00F65360"/>
    <w:rsid w:val="00F74CCD"/>
    <w:rsid w:val="00F76B28"/>
    <w:rsid w:val="00F93477"/>
    <w:rsid w:val="00F96219"/>
    <w:rsid w:val="00F968CE"/>
    <w:rsid w:val="00FA7646"/>
    <w:rsid w:val="00FB06E9"/>
    <w:rsid w:val="00FB0F51"/>
    <w:rsid w:val="00FB4457"/>
    <w:rsid w:val="00FC5CFF"/>
    <w:rsid w:val="00FD1C0C"/>
    <w:rsid w:val="00FD4352"/>
    <w:rsid w:val="00FE00DA"/>
    <w:rsid w:val="00FF5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806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172F"/>
    <w:rPr>
      <w:rFonts w:ascii="Times New Roman" w:hAnsi="Times New Roman" w:cs="Times New Roman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EA6A72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EA6A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qFormat/>
    <w:rsid w:val="00EA6A72"/>
    <w:pPr>
      <w:ind w:left="720"/>
      <w:contextualSpacing/>
    </w:pPr>
    <w:rPr>
      <w:rFonts w:ascii="Cambria" w:eastAsia="Cambria" w:hAnsi="Cambria"/>
    </w:rPr>
  </w:style>
  <w:style w:type="paragraph" w:customStyle="1" w:styleId="Title1">
    <w:name w:val="Title1"/>
    <w:basedOn w:val="Normal"/>
    <w:next w:val="Normal"/>
    <w:rsid w:val="00EA6A72"/>
    <w:pPr>
      <w:spacing w:before="100"/>
      <w:ind w:left="1134" w:right="720"/>
      <w:jc w:val="center"/>
    </w:pPr>
    <w:rPr>
      <w:rFonts w:eastAsia="MS Mincho"/>
      <w:b/>
      <w:bCs/>
      <w:sz w:val="28"/>
      <w:szCs w:val="28"/>
    </w:rPr>
  </w:style>
  <w:style w:type="paragraph" w:customStyle="1" w:styleId="p1">
    <w:name w:val="p1"/>
    <w:basedOn w:val="Normal"/>
    <w:rsid w:val="00CE2E9B"/>
    <w:rPr>
      <w:rFonts w:ascii="Helvetica Neue" w:hAnsi="Helvetica Neue"/>
      <w:color w:val="454545"/>
      <w:sz w:val="18"/>
      <w:szCs w:val="18"/>
    </w:rPr>
  </w:style>
  <w:style w:type="character" w:customStyle="1" w:styleId="apple-converted-space">
    <w:name w:val="apple-converted-space"/>
    <w:basedOn w:val="VarsaylanParagrafYazTipi"/>
    <w:rsid w:val="00CE2E9B"/>
  </w:style>
  <w:style w:type="character" w:styleId="Vurgu">
    <w:name w:val="Emphasis"/>
    <w:basedOn w:val="VarsaylanParagrafYazTipi"/>
    <w:uiPriority w:val="20"/>
    <w:qFormat/>
    <w:rsid w:val="00C30752"/>
    <w:rPr>
      <w:i/>
      <w:iCs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3E61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eastAsia="Times New Roman" w:hAnsi="Courier" w:cs="Courier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3E61D2"/>
    <w:rPr>
      <w:rFonts w:ascii="Courier" w:eastAsia="Times New Roman" w:hAnsi="Courier" w:cs="Courier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BF04A8"/>
    <w:pPr>
      <w:spacing w:before="100" w:beforeAutospacing="1" w:after="100" w:afterAutospacing="1"/>
    </w:pPr>
    <w:rPr>
      <w:rFonts w:eastAsia="Times New Roman"/>
      <w:lang w:val="tr-TR"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172F"/>
    <w:rPr>
      <w:rFonts w:ascii="Times New Roman" w:hAnsi="Times New Roman" w:cs="Times New Roman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EA6A72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EA6A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qFormat/>
    <w:rsid w:val="00EA6A72"/>
    <w:pPr>
      <w:ind w:left="720"/>
      <w:contextualSpacing/>
    </w:pPr>
    <w:rPr>
      <w:rFonts w:ascii="Cambria" w:eastAsia="Cambria" w:hAnsi="Cambria"/>
    </w:rPr>
  </w:style>
  <w:style w:type="paragraph" w:customStyle="1" w:styleId="Title1">
    <w:name w:val="Title1"/>
    <w:basedOn w:val="Normal"/>
    <w:next w:val="Normal"/>
    <w:rsid w:val="00EA6A72"/>
    <w:pPr>
      <w:spacing w:before="100"/>
      <w:ind w:left="1134" w:right="720"/>
      <w:jc w:val="center"/>
    </w:pPr>
    <w:rPr>
      <w:rFonts w:eastAsia="MS Mincho"/>
      <w:b/>
      <w:bCs/>
      <w:sz w:val="28"/>
      <w:szCs w:val="28"/>
    </w:rPr>
  </w:style>
  <w:style w:type="paragraph" w:customStyle="1" w:styleId="p1">
    <w:name w:val="p1"/>
    <w:basedOn w:val="Normal"/>
    <w:rsid w:val="00CE2E9B"/>
    <w:rPr>
      <w:rFonts w:ascii="Helvetica Neue" w:hAnsi="Helvetica Neue"/>
      <w:color w:val="454545"/>
      <w:sz w:val="18"/>
      <w:szCs w:val="18"/>
    </w:rPr>
  </w:style>
  <w:style w:type="character" w:customStyle="1" w:styleId="apple-converted-space">
    <w:name w:val="apple-converted-space"/>
    <w:basedOn w:val="VarsaylanParagrafYazTipi"/>
    <w:rsid w:val="00CE2E9B"/>
  </w:style>
  <w:style w:type="character" w:styleId="Vurgu">
    <w:name w:val="Emphasis"/>
    <w:basedOn w:val="VarsaylanParagrafYazTipi"/>
    <w:uiPriority w:val="20"/>
    <w:qFormat/>
    <w:rsid w:val="00C30752"/>
    <w:rPr>
      <w:i/>
      <w:iCs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3E61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eastAsia="Times New Roman" w:hAnsi="Courier" w:cs="Courier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3E61D2"/>
    <w:rPr>
      <w:rFonts w:ascii="Courier" w:eastAsia="Times New Roman" w:hAnsi="Courier" w:cs="Courier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BF04A8"/>
    <w:pPr>
      <w:spacing w:before="100" w:beforeAutospacing="1" w:after="100" w:afterAutospacing="1"/>
    </w:pPr>
    <w:rPr>
      <w:rFonts w:eastAsia="Times New Roman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3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757</Words>
  <Characters>4316</Characters>
  <Application>Microsoft Office Word</Application>
  <DocSecurity>0</DocSecurity>
  <Lines>35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iha Büşra Selman</dc:creator>
  <cp:lastModifiedBy>hp</cp:lastModifiedBy>
  <cp:revision>5</cp:revision>
  <cp:lastPrinted>2017-11-13T19:01:00Z</cp:lastPrinted>
  <dcterms:created xsi:type="dcterms:W3CDTF">2020-02-27T20:20:00Z</dcterms:created>
  <dcterms:modified xsi:type="dcterms:W3CDTF">2020-02-28T11:09:00Z</dcterms:modified>
</cp:coreProperties>
</file>